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1261" w14:textId="6D43F1D0" w:rsidR="00244B30" w:rsidRDefault="00F3312E" w:rsidP="00F3312E">
      <w:pPr>
        <w:rPr>
          <w:rFonts w:ascii="Times New Roman" w:hAnsi="Times New Roman"/>
          <w:sz w:val="24"/>
          <w:szCs w:val="24"/>
          <w:lang w:val="es-MX"/>
        </w:rPr>
      </w:pPr>
      <w:r>
        <w:rPr>
          <w:rFonts w:ascii="Times New Roman" w:hAnsi="Times New Roman"/>
          <w:sz w:val="24"/>
          <w:szCs w:val="24"/>
          <w:lang w:val="es-MX"/>
        </w:rPr>
        <w:t>Nombre: Andrea Garcés</w:t>
      </w:r>
    </w:p>
    <w:p w14:paraId="62A0AFB2" w14:textId="230B31A4" w:rsidR="00F3312E" w:rsidRDefault="00F3312E" w:rsidP="00F3312E">
      <w:pPr>
        <w:rPr>
          <w:rFonts w:ascii="Times New Roman" w:hAnsi="Times New Roman"/>
          <w:sz w:val="24"/>
          <w:szCs w:val="24"/>
          <w:lang w:val="es-MX"/>
        </w:rPr>
      </w:pPr>
      <w:r>
        <w:rPr>
          <w:rFonts w:ascii="Times New Roman" w:hAnsi="Times New Roman"/>
          <w:sz w:val="24"/>
          <w:szCs w:val="24"/>
          <w:lang w:val="es-MX"/>
        </w:rPr>
        <w:t>Curso: GR1</w:t>
      </w:r>
      <w:r w:rsidR="00D5375A">
        <w:rPr>
          <w:rFonts w:ascii="Times New Roman" w:hAnsi="Times New Roman"/>
          <w:sz w:val="24"/>
          <w:szCs w:val="24"/>
          <w:lang w:val="es-MX"/>
        </w:rPr>
        <w:t>SW</w:t>
      </w:r>
    </w:p>
    <w:p w14:paraId="6BF4D25E" w14:textId="58399C7E" w:rsidR="00F3312E" w:rsidRDefault="00F3312E" w:rsidP="00723DED">
      <w:pPr>
        <w:tabs>
          <w:tab w:val="left" w:pos="3750"/>
        </w:tabs>
        <w:rPr>
          <w:rFonts w:ascii="Times New Roman" w:hAnsi="Times New Roman"/>
          <w:sz w:val="24"/>
          <w:szCs w:val="24"/>
          <w:lang w:val="es-MX"/>
        </w:rPr>
      </w:pPr>
      <w:r>
        <w:rPr>
          <w:rFonts w:ascii="Times New Roman" w:hAnsi="Times New Roman"/>
          <w:sz w:val="24"/>
          <w:szCs w:val="24"/>
          <w:lang w:val="es-MX"/>
        </w:rPr>
        <w:t xml:space="preserve">Fecha: </w:t>
      </w:r>
      <w:r w:rsidR="00DF663B">
        <w:rPr>
          <w:rFonts w:ascii="Times New Roman" w:hAnsi="Times New Roman"/>
          <w:sz w:val="24"/>
          <w:szCs w:val="24"/>
          <w:lang w:val="es-MX"/>
        </w:rPr>
        <w:t>14</w:t>
      </w:r>
      <w:r w:rsidR="00D5375A">
        <w:rPr>
          <w:rFonts w:ascii="Times New Roman" w:hAnsi="Times New Roman"/>
          <w:sz w:val="24"/>
          <w:szCs w:val="24"/>
          <w:lang w:val="es-MX"/>
        </w:rPr>
        <w:t>/02/2023</w:t>
      </w:r>
      <w:r w:rsidR="00723DED">
        <w:rPr>
          <w:rFonts w:ascii="Times New Roman" w:hAnsi="Times New Roman"/>
          <w:sz w:val="24"/>
          <w:szCs w:val="24"/>
          <w:lang w:val="es-MX"/>
        </w:rPr>
        <w:tab/>
      </w:r>
    </w:p>
    <w:p w14:paraId="35357E3E" w14:textId="0BE7DA0F" w:rsidR="00723DED" w:rsidRPr="00723DED" w:rsidRDefault="00723DED" w:rsidP="00723DED">
      <w:pPr>
        <w:tabs>
          <w:tab w:val="left" w:pos="3750"/>
        </w:tabs>
        <w:jc w:val="center"/>
        <w:rPr>
          <w:rFonts w:ascii="Times New Roman" w:hAnsi="Times New Roman"/>
          <w:b/>
          <w:bCs/>
          <w:sz w:val="24"/>
          <w:szCs w:val="24"/>
          <w:lang w:val="es-MX"/>
        </w:rPr>
      </w:pPr>
      <w:r w:rsidRPr="00723DED">
        <w:rPr>
          <w:rFonts w:ascii="Times New Roman" w:hAnsi="Times New Roman"/>
          <w:b/>
          <w:bCs/>
          <w:sz w:val="24"/>
          <w:szCs w:val="24"/>
          <w:lang w:val="es-MX"/>
        </w:rPr>
        <w:t>Productos y funciones de Firebase</w:t>
      </w:r>
    </w:p>
    <w:p w14:paraId="60217134" w14:textId="3ABAD61D" w:rsidR="00DF663B" w:rsidRPr="00DF663B" w:rsidRDefault="00DF663B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 w:rsidRPr="00DF663B">
        <w:rPr>
          <w:rFonts w:ascii="Times New Roman" w:hAnsi="Times New Roman"/>
          <w:sz w:val="24"/>
          <w:szCs w:val="24"/>
          <w:lang w:val="es-MX"/>
        </w:rPr>
        <w:t xml:space="preserve">Firebase es una plataforma en la nube desarrollada por Google que brinda </w:t>
      </w:r>
      <w:r>
        <w:rPr>
          <w:rFonts w:ascii="Times New Roman" w:hAnsi="Times New Roman"/>
          <w:sz w:val="24"/>
          <w:szCs w:val="24"/>
          <w:lang w:val="es-MX"/>
        </w:rPr>
        <w:t>a sus usuarios varias</w:t>
      </w:r>
      <w:r w:rsidRPr="00DF663B">
        <w:rPr>
          <w:rFonts w:ascii="Times New Roman" w:hAnsi="Times New Roman"/>
          <w:sz w:val="24"/>
          <w:szCs w:val="24"/>
          <w:lang w:val="es-MX"/>
        </w:rPr>
        <w:t xml:space="preserve"> herramientas y productos para el desarrollo de aplicaciones móviles y web. Con Firebase, los desarrolladores pueden agregar funciones como autenticación, bases de datos en tiempo real, hosting, funciones en la nube, mensajería y análisis, entre otros, a sus aplicaciones de manera rápida y sencilla. Además, Firebase también brinda soluciones </w:t>
      </w:r>
      <w:r w:rsidRPr="00DF663B">
        <w:rPr>
          <w:rFonts w:ascii="Times New Roman" w:hAnsi="Times New Roman"/>
          <w:sz w:val="24"/>
          <w:szCs w:val="24"/>
          <w:lang w:val="es-419"/>
        </w:rPr>
        <w:t>escalables y seguras para las necesidades de almacenamiento y procesamiento de datos de las aplicaciones, lo que permite a los desarrolladores centrarse en el desarrollo de características y funcionalidades de valor para sus usuarios.</w:t>
      </w:r>
    </w:p>
    <w:p w14:paraId="1999C8EE" w14:textId="18C99AD4" w:rsidR="00DF663B" w:rsidRDefault="00DF663B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 w:rsidRPr="00DF663B">
        <w:rPr>
          <w:rFonts w:ascii="Times New Roman" w:hAnsi="Times New Roman"/>
          <w:sz w:val="24"/>
          <w:szCs w:val="24"/>
          <w:lang w:val="es-419"/>
        </w:rPr>
        <w:t>Para demostrar las funcionalidades</w:t>
      </w:r>
      <w:r>
        <w:rPr>
          <w:rFonts w:ascii="Times New Roman" w:hAnsi="Times New Roman"/>
          <w:sz w:val="24"/>
          <w:szCs w:val="24"/>
          <w:lang w:val="es-419"/>
        </w:rPr>
        <w:t xml:space="preserve"> de las herramientas que ofrece Firebase, se analizar</w:t>
      </w:r>
      <w:r>
        <w:rPr>
          <w:rFonts w:ascii="Times New Roman" w:hAnsi="Times New Roman"/>
          <w:sz w:val="24"/>
          <w:szCs w:val="24"/>
          <w:lang w:val="es-MX"/>
        </w:rPr>
        <w:t>á un ejemplo práctico basado en la creación de una aplicación móvil de aulas virtuales para estudiantes de la EPN</w:t>
      </w:r>
      <w:r>
        <w:rPr>
          <w:rFonts w:ascii="Times New Roman" w:hAnsi="Times New Roman"/>
          <w:sz w:val="24"/>
          <w:szCs w:val="24"/>
          <w:lang w:val="es-419"/>
        </w:rPr>
        <w:t>.</w:t>
      </w:r>
    </w:p>
    <w:p w14:paraId="094566D3" w14:textId="1A8699A1" w:rsidR="0095578E" w:rsidRDefault="0095578E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>
        <w:rPr>
          <w:rFonts w:ascii="Times New Roman" w:hAnsi="Times New Roman"/>
          <w:sz w:val="24"/>
          <w:szCs w:val="24"/>
          <w:lang w:val="es-419"/>
        </w:rPr>
        <w:t>En primer lugar</w:t>
      </w:r>
      <w:r w:rsidR="001679C5">
        <w:rPr>
          <w:rFonts w:ascii="Times New Roman" w:hAnsi="Times New Roman"/>
          <w:sz w:val="24"/>
          <w:szCs w:val="24"/>
          <w:lang w:val="es-419"/>
        </w:rPr>
        <w:t>,</w:t>
      </w:r>
      <w:r>
        <w:rPr>
          <w:rFonts w:ascii="Times New Roman" w:hAnsi="Times New Roman"/>
          <w:sz w:val="24"/>
          <w:szCs w:val="24"/>
          <w:lang w:val="es-419"/>
        </w:rPr>
        <w:t xml:space="preserve"> es necesario garantizar la seguridad del aplicativo</w:t>
      </w:r>
      <w:r w:rsidR="001679C5">
        <w:rPr>
          <w:rFonts w:ascii="Times New Roman" w:hAnsi="Times New Roman"/>
          <w:sz w:val="24"/>
          <w:szCs w:val="24"/>
          <w:lang w:val="es-419"/>
        </w:rPr>
        <w:t xml:space="preserve"> y diferenciar entre usuarios. Para esto se puede utilizar Authentication que permite a los distintos usuarios tener credenciales de autenticación,</w:t>
      </w:r>
      <w:r w:rsidR="0077220F">
        <w:rPr>
          <w:rFonts w:ascii="Times New Roman" w:hAnsi="Times New Roman"/>
          <w:sz w:val="24"/>
          <w:szCs w:val="24"/>
          <w:lang w:val="es-419"/>
        </w:rPr>
        <w:t xml:space="preserve"> siendo en este caso </w:t>
      </w:r>
      <w:r w:rsidR="001679C5">
        <w:rPr>
          <w:rFonts w:ascii="Times New Roman" w:hAnsi="Times New Roman"/>
          <w:sz w:val="24"/>
          <w:szCs w:val="24"/>
          <w:lang w:val="es-419"/>
        </w:rPr>
        <w:t>su dirección de correo electrónico</w:t>
      </w:r>
      <w:r w:rsidR="0077220F">
        <w:rPr>
          <w:rFonts w:ascii="Times New Roman" w:hAnsi="Times New Roman"/>
          <w:sz w:val="24"/>
          <w:szCs w:val="24"/>
          <w:lang w:val="es-419"/>
        </w:rPr>
        <w:t xml:space="preserve"> institucional y contraseña de usuario. También permite acceder a la información básica de su perfil y controlar el acceso del usuario a los datos almacenados en otros productos de Firebase.</w:t>
      </w:r>
    </w:p>
    <w:p w14:paraId="38C0825E" w14:textId="086DE5CE" w:rsidR="0077220F" w:rsidRDefault="0077220F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>
        <w:rPr>
          <w:rFonts w:ascii="Times New Roman" w:hAnsi="Times New Roman"/>
          <w:sz w:val="24"/>
          <w:szCs w:val="24"/>
          <w:lang w:val="es-419"/>
        </w:rPr>
        <w:t>Además, se puede utilizar Cloud Firestore para almacenar la información de manera escalable y en tiempo real, ya que en este tipo de aplicaciones se requiere actualizar y compartir información de forma inmediata entre los usuarios. Como otra funcionalidad adicional proporciona una solución de seguridad avanzada que permite controlar qué información pueden ver y modificar los usuarios, lo que asegura que ciertos datos se mantengan confidenciales como calificaciones y exámenes.</w:t>
      </w:r>
    </w:p>
    <w:p w14:paraId="7B15C40F" w14:textId="58A52A52" w:rsidR="0077220F" w:rsidRDefault="0077220F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>
        <w:rPr>
          <w:rFonts w:ascii="Times New Roman" w:hAnsi="Times New Roman"/>
          <w:sz w:val="24"/>
          <w:szCs w:val="24"/>
          <w:lang w:val="es-419"/>
        </w:rPr>
        <w:t>También puede utilizarse Storage que permite almacenar y recuperar archivos en la nube para asegurar su disponibilidad para los usuarios de la aplicación</w:t>
      </w:r>
      <w:r w:rsidR="00C11088">
        <w:rPr>
          <w:rFonts w:ascii="Times New Roman" w:hAnsi="Times New Roman"/>
          <w:sz w:val="24"/>
          <w:szCs w:val="24"/>
          <w:lang w:val="es-419"/>
        </w:rPr>
        <w:t>. En este caso serviría para almacenar y compartir materiales de clase como presentaciones o videos.</w:t>
      </w:r>
    </w:p>
    <w:p w14:paraId="53556075" w14:textId="4693D04D" w:rsidR="00723DED" w:rsidRDefault="00723DED" w:rsidP="00DF663B">
      <w:pPr>
        <w:jc w:val="both"/>
        <w:rPr>
          <w:rFonts w:ascii="Times New Roman" w:hAnsi="Times New Roman"/>
          <w:sz w:val="24"/>
          <w:szCs w:val="24"/>
          <w:lang w:val="es-419"/>
        </w:rPr>
      </w:pPr>
      <w:r>
        <w:rPr>
          <w:rFonts w:ascii="Times New Roman" w:hAnsi="Times New Roman"/>
          <w:sz w:val="24"/>
          <w:szCs w:val="24"/>
          <w:lang w:val="es-419"/>
        </w:rPr>
        <w:t xml:space="preserve">Implementar Firebase Functions permitirá realizar tareas automatizadas como enviar recordatorios de tareas pendientes y calcular automáticamente las notas finales de los </w:t>
      </w:r>
      <w:r>
        <w:rPr>
          <w:rFonts w:ascii="Times New Roman" w:hAnsi="Times New Roman"/>
          <w:sz w:val="24"/>
          <w:szCs w:val="24"/>
          <w:lang w:val="es-419"/>
        </w:rPr>
        <w:lastRenderedPageBreak/>
        <w:t>exámenes y tareas. Además, puede ser integrado con servicios externos como Google Drive o Dropbox para que los usuarios puedan importar y exportar archivos de forma fácil y segura.</w:t>
      </w:r>
    </w:p>
    <w:p w14:paraId="7F0B0241" w14:textId="17C33BD8" w:rsidR="00C11088" w:rsidRPr="00DF16C2" w:rsidRDefault="00EF1796" w:rsidP="00DF663B">
      <w:pPr>
        <w:jc w:val="both"/>
        <w:rPr>
          <w:rFonts w:ascii="Times New Roman" w:hAnsi="Times New Roman"/>
          <w:sz w:val="24"/>
          <w:szCs w:val="24"/>
          <w:lang w:val="es-MX"/>
        </w:rPr>
      </w:pPr>
      <w:r>
        <w:rPr>
          <w:rFonts w:ascii="Times New Roman" w:hAnsi="Times New Roman"/>
          <w:sz w:val="24"/>
          <w:szCs w:val="24"/>
          <w:lang w:val="es-419"/>
        </w:rPr>
        <w:t xml:space="preserve">Para esta aplicación puede agregarse la funcionalidad de mensajería con Firebase Cloud Messaging que </w:t>
      </w:r>
      <w:r w:rsidR="00DF16C2">
        <w:rPr>
          <w:rFonts w:ascii="Times New Roman" w:hAnsi="Times New Roman"/>
          <w:sz w:val="24"/>
          <w:szCs w:val="24"/>
          <w:lang w:val="es-419"/>
        </w:rPr>
        <w:t>se utilizar</w:t>
      </w:r>
      <w:r w:rsidR="00DF16C2">
        <w:rPr>
          <w:rFonts w:ascii="Times New Roman" w:hAnsi="Times New Roman"/>
          <w:sz w:val="24"/>
          <w:szCs w:val="24"/>
          <w:lang w:val="es-MX"/>
        </w:rPr>
        <w:t>ía para que los usuarios puedan enviar mensajes de chat en tiempo real entre estudiantes y profesores, lo que permite una comunicación más eficiente y efectiva.</w:t>
      </w:r>
    </w:p>
    <w:p w14:paraId="7CAC1939" w14:textId="3D015B35" w:rsidR="00DF663B" w:rsidRPr="00DF663B" w:rsidRDefault="00DF16C2" w:rsidP="00DF663B">
      <w:pPr>
        <w:jc w:val="both"/>
        <w:rPr>
          <w:rFonts w:ascii="Times New Roman" w:hAnsi="Times New Roman"/>
          <w:sz w:val="24"/>
          <w:szCs w:val="24"/>
          <w:lang w:val="es-MX"/>
        </w:rPr>
      </w:pPr>
      <w:r>
        <w:rPr>
          <w:rFonts w:ascii="Times New Roman" w:hAnsi="Times New Roman"/>
          <w:sz w:val="24"/>
          <w:szCs w:val="24"/>
          <w:lang w:val="es-MX"/>
        </w:rPr>
        <w:t xml:space="preserve">Finalmente, </w:t>
      </w:r>
      <w:r w:rsidR="0011438F">
        <w:rPr>
          <w:rFonts w:ascii="Times New Roman" w:hAnsi="Times New Roman"/>
          <w:sz w:val="24"/>
          <w:szCs w:val="24"/>
          <w:lang w:val="es-MX"/>
        </w:rPr>
        <w:t>la implementación de Firebase Analytics permite recopilar y analizar datos sobre el uso de la aplicación y seguir el comportamiento de los estudiantes, como los materiales de clase que revisan y la forma en que interactúan y navegan en la aplicación. Esta información puede ser utilizada por los profesores y autoridades para mejorar la calidad de la educación y proporcionar apoyo a los estudiantes.</w:t>
      </w:r>
    </w:p>
    <w:p w14:paraId="3A6D1DEA" w14:textId="3269C9EF" w:rsidR="00DF663B" w:rsidRPr="00DF663B" w:rsidRDefault="00DF663B" w:rsidP="00DF663B">
      <w:pPr>
        <w:jc w:val="both"/>
        <w:rPr>
          <w:rFonts w:ascii="Times New Roman" w:hAnsi="Times New Roman"/>
          <w:sz w:val="24"/>
          <w:szCs w:val="24"/>
          <w:lang w:val="es-MX"/>
        </w:rPr>
      </w:pPr>
      <w:r w:rsidRPr="00DF663B">
        <w:rPr>
          <w:rFonts w:ascii="Times New Roman" w:hAnsi="Times New Roman"/>
          <w:sz w:val="24"/>
          <w:szCs w:val="24"/>
          <w:lang w:val="es-MX"/>
        </w:rPr>
        <w:t>Bibliografía:</w:t>
      </w:r>
    </w:p>
    <w:p w14:paraId="1DC2F56A" w14:textId="0F978747" w:rsidR="0073712F" w:rsidRPr="00DF663B" w:rsidRDefault="00DF663B" w:rsidP="00DF663B">
      <w:pPr>
        <w:jc w:val="both"/>
        <w:rPr>
          <w:rFonts w:ascii="Times New Roman" w:hAnsi="Times New Roman"/>
          <w:sz w:val="24"/>
          <w:szCs w:val="24"/>
        </w:rPr>
      </w:pPr>
      <w:r w:rsidRPr="00DF663B">
        <w:rPr>
          <w:rFonts w:ascii="Times New Roman" w:hAnsi="Times New Roman"/>
          <w:sz w:val="24"/>
          <w:szCs w:val="24"/>
          <w:lang w:val="es-MX"/>
        </w:rPr>
        <w:t xml:space="preserve">[1] Firebase. (2023). Firebase. </w:t>
      </w:r>
      <w:r w:rsidRPr="00DF663B">
        <w:rPr>
          <w:rFonts w:ascii="Times New Roman" w:hAnsi="Times New Roman"/>
          <w:sz w:val="24"/>
          <w:szCs w:val="24"/>
        </w:rPr>
        <w:t xml:space="preserve">[online] Available at: </w:t>
      </w:r>
      <w:hyperlink r:id="rId8" w:history="1">
        <w:r w:rsidRPr="00DF663B">
          <w:rPr>
            <w:rStyle w:val="Hipervnculo"/>
            <w:rFonts w:ascii="Times New Roman" w:hAnsi="Times New Roman"/>
            <w:sz w:val="24"/>
            <w:szCs w:val="24"/>
          </w:rPr>
          <w:t>https://firebase.google.com/</w:t>
        </w:r>
      </w:hyperlink>
      <w:r w:rsidRPr="00DF663B">
        <w:rPr>
          <w:rFonts w:ascii="Times New Roman" w:hAnsi="Times New Roman"/>
          <w:sz w:val="24"/>
          <w:szCs w:val="24"/>
        </w:rPr>
        <w:t xml:space="preserve"> </w:t>
      </w:r>
      <w:r w:rsidRPr="00DF663B">
        <w:rPr>
          <w:rFonts w:ascii="Times New Roman" w:hAnsi="Times New Roman"/>
          <w:sz w:val="24"/>
          <w:szCs w:val="24"/>
        </w:rPr>
        <w:t xml:space="preserve"> [Accessed 1</w:t>
      </w:r>
      <w:r>
        <w:rPr>
          <w:rFonts w:ascii="Times New Roman" w:hAnsi="Times New Roman"/>
          <w:sz w:val="24"/>
          <w:szCs w:val="24"/>
        </w:rPr>
        <w:t>0</w:t>
      </w:r>
      <w:r w:rsidRPr="00DF663B">
        <w:rPr>
          <w:rFonts w:ascii="Times New Roman" w:hAnsi="Times New Roman"/>
          <w:sz w:val="24"/>
          <w:szCs w:val="24"/>
        </w:rPr>
        <w:t xml:space="preserve"> Feb. 2023].</w:t>
      </w:r>
    </w:p>
    <w:sectPr w:rsidR="0073712F" w:rsidRPr="00DF663B">
      <w:headerReference w:type="default" r:id="rId9"/>
      <w:footerReference w:type="even" r:id="rId10"/>
      <w:footerReference w:type="default" r:id="rId11"/>
      <w:pgSz w:w="11906" w:h="16838"/>
      <w:pgMar w:top="1418" w:right="1701" w:bottom="1418" w:left="1701" w:header="709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590E8" w14:textId="77777777" w:rsidR="00E60D92" w:rsidRDefault="00E60D92">
      <w:pPr>
        <w:spacing w:after="0" w:line="240" w:lineRule="auto"/>
      </w:pPr>
      <w:r>
        <w:separator/>
      </w:r>
    </w:p>
  </w:endnote>
  <w:endnote w:type="continuationSeparator" w:id="0">
    <w:p w14:paraId="558DBB1A" w14:textId="77777777" w:rsidR="00E60D92" w:rsidRDefault="00E60D92">
      <w:pPr>
        <w:spacing w:after="0" w:line="240" w:lineRule="auto"/>
      </w:pPr>
      <w:r>
        <w:continuationSeparator/>
      </w:r>
    </w:p>
  </w:endnote>
  <w:endnote w:type="continuationNotice" w:id="1">
    <w:p w14:paraId="42CF41D1" w14:textId="77777777" w:rsidR="00E60D92" w:rsidRDefault="00E60D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Segoe U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Free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WenQuanYi Micro He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4CCD" w14:textId="77777777" w:rsidR="00EF3A82" w:rsidRDefault="00EF3A82">
    <w:pPr>
      <w:pStyle w:val="Piedepgina"/>
      <w:jc w:val="right"/>
      <w:rPr>
        <w:b/>
        <w:bCs/>
        <w:sz w:val="24"/>
        <w:szCs w:val="24"/>
        <w:lang w:val="es-ES"/>
      </w:rPr>
    </w:pPr>
    <w:r>
      <w:rPr>
        <w:lang w:val="es-ES"/>
      </w:rPr>
      <w:t xml:space="preserve">Página </w:t>
    </w:r>
    <w:r>
      <w:rPr>
        <w:b/>
        <w:bCs/>
        <w:sz w:val="24"/>
        <w:szCs w:val="24"/>
        <w:lang w:val="es-ES"/>
      </w:rP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rPr>
        <w:lang w:val="es-ES"/>
      </w:rPr>
      <w:t xml:space="preserve"> de </w:t>
    </w:r>
    <w:r>
      <w:rPr>
        <w:b/>
        <w:bCs/>
        <w:sz w:val="24"/>
        <w:szCs w:val="24"/>
        <w:lang w:val="es-ES"/>
      </w:rPr>
      <w:fldChar w:fldCharType="begin"/>
    </w:r>
    <w:r>
      <w:instrText>NUMPAGES</w:instrText>
    </w:r>
    <w:r>
      <w:fldChar w:fldCharType="separate"/>
    </w:r>
    <w:r>
      <w:rPr>
        <w:noProof/>
      </w:rPr>
      <w:t>2</w:t>
    </w:r>
    <w:r>
      <w:fldChar w:fldCharType="end"/>
    </w:r>
  </w:p>
  <w:p w14:paraId="5A3045B0" w14:textId="77777777" w:rsidR="00EF3A82" w:rsidRDefault="00EF3A82">
    <w:pPr>
      <w:pStyle w:val="Piedepgina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B0793" w14:textId="77777777" w:rsidR="00EF3A82" w:rsidRDefault="00EF3A82">
    <w:pPr>
      <w:pStyle w:val="Piedepgina"/>
      <w:jc w:val="right"/>
      <w:rPr>
        <w:b/>
        <w:bCs/>
        <w:sz w:val="24"/>
        <w:szCs w:val="24"/>
        <w:lang w:val="es-ES"/>
      </w:rPr>
    </w:pPr>
    <w:r>
      <w:rPr>
        <w:lang w:val="es-ES"/>
      </w:rPr>
      <w:t xml:space="preserve">Página </w:t>
    </w:r>
    <w:r>
      <w:rPr>
        <w:b/>
        <w:bCs/>
        <w:sz w:val="24"/>
        <w:szCs w:val="24"/>
        <w:lang w:val="es-ES"/>
      </w:rP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rPr>
        <w:lang w:val="es-ES"/>
      </w:rPr>
      <w:t xml:space="preserve"> de </w:t>
    </w:r>
    <w:r>
      <w:rPr>
        <w:b/>
        <w:bCs/>
        <w:sz w:val="24"/>
        <w:szCs w:val="24"/>
        <w:lang w:val="es-ES"/>
      </w:rPr>
      <w:fldChar w:fldCharType="begin"/>
    </w:r>
    <w:r>
      <w:instrText>NUMPAGES</w:instrText>
    </w:r>
    <w:r>
      <w:fldChar w:fldCharType="separate"/>
    </w:r>
    <w:r>
      <w:rPr>
        <w:noProof/>
      </w:rPr>
      <w:t>2</w:t>
    </w:r>
    <w:r>
      <w:fldChar w:fldCharType="end"/>
    </w:r>
  </w:p>
  <w:p w14:paraId="2E3E626D" w14:textId="77777777" w:rsidR="00EF3A82" w:rsidRDefault="00EF3A82">
    <w:pPr>
      <w:pStyle w:val="Piedepgina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ACFC5" w14:textId="77777777" w:rsidR="00E60D92" w:rsidRDefault="00E60D92">
      <w:pPr>
        <w:spacing w:after="0" w:line="240" w:lineRule="auto"/>
      </w:pPr>
      <w:r>
        <w:separator/>
      </w:r>
    </w:p>
  </w:footnote>
  <w:footnote w:type="continuationSeparator" w:id="0">
    <w:p w14:paraId="07DC121A" w14:textId="77777777" w:rsidR="00E60D92" w:rsidRDefault="00E60D92">
      <w:pPr>
        <w:spacing w:after="0" w:line="240" w:lineRule="auto"/>
      </w:pPr>
      <w:r>
        <w:continuationSeparator/>
      </w:r>
    </w:p>
  </w:footnote>
  <w:footnote w:type="continuationNotice" w:id="1">
    <w:p w14:paraId="7CE0C69D" w14:textId="77777777" w:rsidR="00E60D92" w:rsidRDefault="00E60D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FA8A2" w14:textId="77777777" w:rsidR="00EF3A82" w:rsidRDefault="00EF3A82">
    <w:pPr>
      <w:pStyle w:val="Predeterminado"/>
      <w:jc w:val="center"/>
      <w:rPr>
        <w:lang w:val="es-EC" w:eastAsia="es-EC"/>
      </w:rPr>
    </w:pPr>
    <w:r>
      <w:rPr>
        <w:lang w:val="es-EC" w:eastAsia="es-EC"/>
      </w:rPr>
      <w:t xml:space="preserve"> </w:t>
    </w:r>
    <w:r>
      <w:rPr>
        <w:noProof/>
        <w:lang w:val="es-EC" w:eastAsia="es-EC"/>
      </w:rPr>
      <w:drawing>
        <wp:anchor distT="0" distB="0" distL="0" distR="0" simplePos="0" relativeHeight="251658240" behindDoc="1" locked="0" layoutInCell="1" allowOverlap="1" wp14:anchorId="7102BE3F" wp14:editId="114969FB">
          <wp:simplePos x="0" y="0"/>
          <wp:positionH relativeFrom="character">
            <wp:posOffset>-457200</wp:posOffset>
          </wp:positionH>
          <wp:positionV relativeFrom="line">
            <wp:posOffset>-116205</wp:posOffset>
          </wp:positionV>
          <wp:extent cx="825500" cy="825500"/>
          <wp:effectExtent l="0" t="0" r="0" b="0"/>
          <wp:wrapSquare wrapText="bothSides"/>
          <wp:docPr id="1" name="Picture" descr="A description..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A description..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25500" cy="8255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63254A1B" w14:textId="77777777" w:rsidR="00EF3A82" w:rsidRDefault="00EF3A82">
    <w:pPr>
      <w:pStyle w:val="Predeterminado"/>
      <w:jc w:val="center"/>
      <w:rPr>
        <w:rFonts w:ascii="Arial" w:hAnsi="Arial" w:cs="Arial"/>
        <w:b/>
      </w:rPr>
    </w:pPr>
  </w:p>
  <w:p w14:paraId="2898E65F" w14:textId="77777777" w:rsidR="00EF3A82" w:rsidRDefault="00EF3A82">
    <w:pPr>
      <w:pStyle w:val="Predeterminado"/>
      <w:jc w:val="center"/>
      <w:rPr>
        <w:rFonts w:ascii="Arial" w:hAnsi="Arial" w:cs="Arial"/>
        <w:b/>
      </w:rPr>
    </w:pPr>
  </w:p>
  <w:p w14:paraId="0CCA87F5" w14:textId="77777777" w:rsidR="00EF3A82" w:rsidRDefault="00EF3A82">
    <w:pPr>
      <w:pStyle w:val="Predeterminado"/>
      <w:jc w:val="center"/>
      <w:rPr>
        <w:rFonts w:ascii="Arial" w:hAnsi="Arial" w:cs="Arial"/>
        <w:b/>
      </w:rPr>
    </w:pPr>
  </w:p>
  <w:p w14:paraId="50CE7362" w14:textId="77777777" w:rsidR="00EF3A82" w:rsidRDefault="00EF3A82">
    <w:pPr>
      <w:pStyle w:val="Predeterminado"/>
      <w:jc w:val="center"/>
      <w:rPr>
        <w:rFonts w:ascii="Arial" w:hAnsi="Arial" w:cs="Arial"/>
        <w:b/>
      </w:rPr>
    </w:pPr>
  </w:p>
  <w:p w14:paraId="1B2D44FB" w14:textId="77777777" w:rsidR="00EF3A82" w:rsidRPr="003A73FD" w:rsidRDefault="00EF3A82">
    <w:pPr>
      <w:pStyle w:val="Predeterminado"/>
      <w:jc w:val="center"/>
      <w:rPr>
        <w:rFonts w:ascii="Times New Roman" w:hAnsi="Times New Roman"/>
        <w:b/>
      </w:rPr>
    </w:pPr>
    <w:r w:rsidRPr="003A73FD">
      <w:rPr>
        <w:rFonts w:ascii="Times New Roman" w:hAnsi="Times New Roman"/>
        <w:b/>
      </w:rPr>
      <w:t>ESCUELA POLITÉCNICA NACIONAL</w:t>
    </w:r>
  </w:p>
  <w:p w14:paraId="32BC0483" w14:textId="77777777" w:rsidR="00EF3A82" w:rsidRPr="003A73FD" w:rsidRDefault="00EF3A82">
    <w:pPr>
      <w:pStyle w:val="Predeterminado"/>
      <w:jc w:val="center"/>
      <w:rPr>
        <w:rFonts w:ascii="Times New Roman" w:hAnsi="Times New Roman"/>
        <w:b/>
      </w:rPr>
    </w:pPr>
    <w:r w:rsidRPr="003A73FD">
      <w:rPr>
        <w:rFonts w:ascii="Times New Roman" w:hAnsi="Times New Roman"/>
        <w:b/>
      </w:rPr>
      <w:t>FACULTAD DE INGENIERÍA DE SISTEMAS</w:t>
    </w:r>
  </w:p>
  <w:p w14:paraId="3017C6F9" w14:textId="74B3193A" w:rsidR="00B84198" w:rsidRPr="003A73FD" w:rsidRDefault="003A73FD" w:rsidP="00B84198">
    <w:pPr>
      <w:pStyle w:val="Predeterminado"/>
      <w:jc w:val="center"/>
      <w:rPr>
        <w:rFonts w:ascii="Times New Roman" w:hAnsi="Times New Roman"/>
        <w:b/>
        <w:sz w:val="20"/>
      </w:rPr>
    </w:pPr>
    <w:r w:rsidRPr="003A73FD">
      <w:rPr>
        <w:rFonts w:ascii="Times New Roman" w:hAnsi="Times New Roman"/>
        <w:b/>
        <w:sz w:val="20"/>
      </w:rPr>
      <w:t>ISWD713</w:t>
    </w:r>
    <w:r w:rsidR="00B84198" w:rsidRPr="003A73FD">
      <w:rPr>
        <w:rFonts w:ascii="Times New Roman" w:hAnsi="Times New Roman"/>
        <w:b/>
        <w:sz w:val="20"/>
      </w:rPr>
      <w:t xml:space="preserve"> </w:t>
    </w:r>
    <w:r w:rsidRPr="003A73FD">
      <w:rPr>
        <w:rFonts w:ascii="Times New Roman" w:hAnsi="Times New Roman"/>
        <w:b/>
        <w:sz w:val="20"/>
      </w:rPr>
      <w:t>APLICACIONES MÓVILES</w:t>
    </w:r>
  </w:p>
  <w:p w14:paraId="7205D953" w14:textId="1B391BBF" w:rsidR="00EF3A82" w:rsidRDefault="00EF3A82">
    <w:pPr>
      <w:pStyle w:val="Predeterminado"/>
      <w:jc w:val="center"/>
      <w:rPr>
        <w:rFonts w:ascii="Arial" w:hAnsi="Arial" w:cs="Arial"/>
        <w:b/>
        <w:sz w:val="20"/>
      </w:rPr>
    </w:pPr>
  </w:p>
  <w:p w14:paraId="656F26C8" w14:textId="2C5639E4" w:rsidR="00EF3A82" w:rsidRDefault="00EF3A82">
    <w:pPr>
      <w:pStyle w:val="Predeterminado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87375A9" wp14:editId="1393E8CA">
              <wp:simplePos x="0" y="0"/>
              <wp:positionH relativeFrom="column">
                <wp:posOffset>-98425</wp:posOffset>
              </wp:positionH>
              <wp:positionV relativeFrom="paragraph">
                <wp:posOffset>19050</wp:posOffset>
              </wp:positionV>
              <wp:extent cx="5695315" cy="0"/>
              <wp:effectExtent l="6350" t="9525" r="13335" b="9525"/>
              <wp:wrapNone/>
              <wp:docPr id="2" name="shape_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953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5D9ABC" id="shape_0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.75pt,1.5pt" to="440.7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7312"/>
    <w:multiLevelType w:val="hybridMultilevel"/>
    <w:tmpl w:val="A97800F4"/>
    <w:lvl w:ilvl="0" w:tplc="300A000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1" w15:restartNumberingAfterBreak="0">
    <w:nsid w:val="05DA237B"/>
    <w:multiLevelType w:val="multilevel"/>
    <w:tmpl w:val="394C7B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80E3363"/>
    <w:multiLevelType w:val="multilevel"/>
    <w:tmpl w:val="B260A0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3B6DB5"/>
    <w:multiLevelType w:val="multilevel"/>
    <w:tmpl w:val="FDF08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B1556BE"/>
    <w:multiLevelType w:val="multilevel"/>
    <w:tmpl w:val="D6E8327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6F1A43"/>
    <w:multiLevelType w:val="hybridMultilevel"/>
    <w:tmpl w:val="DDFC9F5C"/>
    <w:lvl w:ilvl="0" w:tplc="F4F60B4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87F60"/>
    <w:multiLevelType w:val="multilevel"/>
    <w:tmpl w:val="CE067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AB4449"/>
    <w:multiLevelType w:val="multilevel"/>
    <w:tmpl w:val="394C7B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3913C9F"/>
    <w:multiLevelType w:val="hybridMultilevel"/>
    <w:tmpl w:val="DDFC9F5C"/>
    <w:lvl w:ilvl="0" w:tplc="F4F60B4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272B57"/>
    <w:multiLevelType w:val="multilevel"/>
    <w:tmpl w:val="A97C7C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E87FB9"/>
    <w:multiLevelType w:val="hybridMultilevel"/>
    <w:tmpl w:val="4E52ED7A"/>
    <w:lvl w:ilvl="0" w:tplc="300A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11" w15:restartNumberingAfterBreak="0">
    <w:nsid w:val="26DE3969"/>
    <w:multiLevelType w:val="multilevel"/>
    <w:tmpl w:val="B6E0200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  <w:sz w:val="24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8556F5"/>
    <w:multiLevelType w:val="hybridMultilevel"/>
    <w:tmpl w:val="61546638"/>
    <w:lvl w:ilvl="0" w:tplc="30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28993934"/>
    <w:multiLevelType w:val="hybridMultilevel"/>
    <w:tmpl w:val="4BF2008E"/>
    <w:lvl w:ilvl="0" w:tplc="A73054E8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520" w:hanging="360"/>
      </w:pPr>
    </w:lvl>
    <w:lvl w:ilvl="2" w:tplc="300A001B" w:tentative="1">
      <w:start w:val="1"/>
      <w:numFmt w:val="lowerRoman"/>
      <w:lvlText w:val="%3."/>
      <w:lvlJc w:val="right"/>
      <w:pPr>
        <w:ind w:left="3240" w:hanging="180"/>
      </w:pPr>
    </w:lvl>
    <w:lvl w:ilvl="3" w:tplc="300A000F" w:tentative="1">
      <w:start w:val="1"/>
      <w:numFmt w:val="decimal"/>
      <w:lvlText w:val="%4."/>
      <w:lvlJc w:val="left"/>
      <w:pPr>
        <w:ind w:left="3960" w:hanging="360"/>
      </w:pPr>
    </w:lvl>
    <w:lvl w:ilvl="4" w:tplc="300A0019" w:tentative="1">
      <w:start w:val="1"/>
      <w:numFmt w:val="lowerLetter"/>
      <w:lvlText w:val="%5."/>
      <w:lvlJc w:val="left"/>
      <w:pPr>
        <w:ind w:left="4680" w:hanging="360"/>
      </w:pPr>
    </w:lvl>
    <w:lvl w:ilvl="5" w:tplc="300A001B" w:tentative="1">
      <w:start w:val="1"/>
      <w:numFmt w:val="lowerRoman"/>
      <w:lvlText w:val="%6."/>
      <w:lvlJc w:val="right"/>
      <w:pPr>
        <w:ind w:left="5400" w:hanging="180"/>
      </w:pPr>
    </w:lvl>
    <w:lvl w:ilvl="6" w:tplc="300A000F" w:tentative="1">
      <w:start w:val="1"/>
      <w:numFmt w:val="decimal"/>
      <w:lvlText w:val="%7."/>
      <w:lvlJc w:val="left"/>
      <w:pPr>
        <w:ind w:left="6120" w:hanging="360"/>
      </w:pPr>
    </w:lvl>
    <w:lvl w:ilvl="7" w:tplc="300A0019" w:tentative="1">
      <w:start w:val="1"/>
      <w:numFmt w:val="lowerLetter"/>
      <w:lvlText w:val="%8."/>
      <w:lvlJc w:val="left"/>
      <w:pPr>
        <w:ind w:left="6840" w:hanging="360"/>
      </w:pPr>
    </w:lvl>
    <w:lvl w:ilvl="8" w:tplc="3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ABB0ACD"/>
    <w:multiLevelType w:val="hybridMultilevel"/>
    <w:tmpl w:val="89089D02"/>
    <w:lvl w:ilvl="0" w:tplc="D1C61464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30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0253388"/>
    <w:multiLevelType w:val="hybridMultilevel"/>
    <w:tmpl w:val="4BF2008E"/>
    <w:lvl w:ilvl="0" w:tplc="A73054E8">
      <w:start w:val="1"/>
      <w:numFmt w:val="decimal"/>
      <w:lvlText w:val="%1."/>
      <w:lvlJc w:val="left"/>
      <w:pPr>
        <w:ind w:left="2088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808" w:hanging="360"/>
      </w:pPr>
    </w:lvl>
    <w:lvl w:ilvl="2" w:tplc="300A001B" w:tentative="1">
      <w:start w:val="1"/>
      <w:numFmt w:val="lowerRoman"/>
      <w:lvlText w:val="%3."/>
      <w:lvlJc w:val="right"/>
      <w:pPr>
        <w:ind w:left="3528" w:hanging="180"/>
      </w:pPr>
    </w:lvl>
    <w:lvl w:ilvl="3" w:tplc="300A000F" w:tentative="1">
      <w:start w:val="1"/>
      <w:numFmt w:val="decimal"/>
      <w:lvlText w:val="%4."/>
      <w:lvlJc w:val="left"/>
      <w:pPr>
        <w:ind w:left="4248" w:hanging="360"/>
      </w:pPr>
    </w:lvl>
    <w:lvl w:ilvl="4" w:tplc="300A0019" w:tentative="1">
      <w:start w:val="1"/>
      <w:numFmt w:val="lowerLetter"/>
      <w:lvlText w:val="%5."/>
      <w:lvlJc w:val="left"/>
      <w:pPr>
        <w:ind w:left="4968" w:hanging="360"/>
      </w:pPr>
    </w:lvl>
    <w:lvl w:ilvl="5" w:tplc="300A001B" w:tentative="1">
      <w:start w:val="1"/>
      <w:numFmt w:val="lowerRoman"/>
      <w:lvlText w:val="%6."/>
      <w:lvlJc w:val="right"/>
      <w:pPr>
        <w:ind w:left="5688" w:hanging="180"/>
      </w:pPr>
    </w:lvl>
    <w:lvl w:ilvl="6" w:tplc="300A000F" w:tentative="1">
      <w:start w:val="1"/>
      <w:numFmt w:val="decimal"/>
      <w:lvlText w:val="%7."/>
      <w:lvlJc w:val="left"/>
      <w:pPr>
        <w:ind w:left="6408" w:hanging="360"/>
      </w:pPr>
    </w:lvl>
    <w:lvl w:ilvl="7" w:tplc="300A0019" w:tentative="1">
      <w:start w:val="1"/>
      <w:numFmt w:val="lowerLetter"/>
      <w:lvlText w:val="%8."/>
      <w:lvlJc w:val="left"/>
      <w:pPr>
        <w:ind w:left="7128" w:hanging="360"/>
      </w:pPr>
    </w:lvl>
    <w:lvl w:ilvl="8" w:tplc="300A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16" w15:restartNumberingAfterBreak="0">
    <w:nsid w:val="392E564F"/>
    <w:multiLevelType w:val="multilevel"/>
    <w:tmpl w:val="77D0D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39650D4C"/>
    <w:multiLevelType w:val="hybridMultilevel"/>
    <w:tmpl w:val="8612F934"/>
    <w:lvl w:ilvl="0" w:tplc="0409000F">
      <w:start w:val="1"/>
      <w:numFmt w:val="decimal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8" w15:restartNumberingAfterBreak="0">
    <w:nsid w:val="3B7822A0"/>
    <w:multiLevelType w:val="hybridMultilevel"/>
    <w:tmpl w:val="24BCC524"/>
    <w:lvl w:ilvl="0" w:tplc="8604D6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2E8"/>
    <w:multiLevelType w:val="hybridMultilevel"/>
    <w:tmpl w:val="9184E1D0"/>
    <w:lvl w:ilvl="0" w:tplc="300A000F">
      <w:start w:val="1"/>
      <w:numFmt w:val="decimal"/>
      <w:lvlText w:val="%1."/>
      <w:lvlJc w:val="left"/>
      <w:pPr>
        <w:ind w:left="1004" w:hanging="360"/>
      </w:pPr>
    </w:lvl>
    <w:lvl w:ilvl="1" w:tplc="300A0019" w:tentative="1">
      <w:start w:val="1"/>
      <w:numFmt w:val="lowerLetter"/>
      <w:lvlText w:val="%2."/>
      <w:lvlJc w:val="left"/>
      <w:pPr>
        <w:ind w:left="1724" w:hanging="360"/>
      </w:pPr>
    </w:lvl>
    <w:lvl w:ilvl="2" w:tplc="300A001B" w:tentative="1">
      <w:start w:val="1"/>
      <w:numFmt w:val="lowerRoman"/>
      <w:lvlText w:val="%3."/>
      <w:lvlJc w:val="right"/>
      <w:pPr>
        <w:ind w:left="2444" w:hanging="180"/>
      </w:pPr>
    </w:lvl>
    <w:lvl w:ilvl="3" w:tplc="300A000F" w:tentative="1">
      <w:start w:val="1"/>
      <w:numFmt w:val="decimal"/>
      <w:lvlText w:val="%4."/>
      <w:lvlJc w:val="left"/>
      <w:pPr>
        <w:ind w:left="3164" w:hanging="360"/>
      </w:pPr>
    </w:lvl>
    <w:lvl w:ilvl="4" w:tplc="300A0019" w:tentative="1">
      <w:start w:val="1"/>
      <w:numFmt w:val="lowerLetter"/>
      <w:lvlText w:val="%5."/>
      <w:lvlJc w:val="left"/>
      <w:pPr>
        <w:ind w:left="3884" w:hanging="360"/>
      </w:pPr>
    </w:lvl>
    <w:lvl w:ilvl="5" w:tplc="300A001B" w:tentative="1">
      <w:start w:val="1"/>
      <w:numFmt w:val="lowerRoman"/>
      <w:lvlText w:val="%6."/>
      <w:lvlJc w:val="right"/>
      <w:pPr>
        <w:ind w:left="4604" w:hanging="180"/>
      </w:pPr>
    </w:lvl>
    <w:lvl w:ilvl="6" w:tplc="300A000F" w:tentative="1">
      <w:start w:val="1"/>
      <w:numFmt w:val="decimal"/>
      <w:lvlText w:val="%7."/>
      <w:lvlJc w:val="left"/>
      <w:pPr>
        <w:ind w:left="5324" w:hanging="360"/>
      </w:pPr>
    </w:lvl>
    <w:lvl w:ilvl="7" w:tplc="300A0019" w:tentative="1">
      <w:start w:val="1"/>
      <w:numFmt w:val="lowerLetter"/>
      <w:lvlText w:val="%8."/>
      <w:lvlJc w:val="left"/>
      <w:pPr>
        <w:ind w:left="6044" w:hanging="360"/>
      </w:pPr>
    </w:lvl>
    <w:lvl w:ilvl="8" w:tplc="3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F11225B"/>
    <w:multiLevelType w:val="hybridMultilevel"/>
    <w:tmpl w:val="61D6DC32"/>
    <w:lvl w:ilvl="0" w:tplc="EADCA952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520" w:hanging="360"/>
      </w:pPr>
    </w:lvl>
    <w:lvl w:ilvl="2" w:tplc="300A001B" w:tentative="1">
      <w:start w:val="1"/>
      <w:numFmt w:val="lowerRoman"/>
      <w:lvlText w:val="%3."/>
      <w:lvlJc w:val="right"/>
      <w:pPr>
        <w:ind w:left="3240" w:hanging="180"/>
      </w:pPr>
    </w:lvl>
    <w:lvl w:ilvl="3" w:tplc="300A000F" w:tentative="1">
      <w:start w:val="1"/>
      <w:numFmt w:val="decimal"/>
      <w:lvlText w:val="%4."/>
      <w:lvlJc w:val="left"/>
      <w:pPr>
        <w:ind w:left="3960" w:hanging="360"/>
      </w:pPr>
    </w:lvl>
    <w:lvl w:ilvl="4" w:tplc="300A0019" w:tentative="1">
      <w:start w:val="1"/>
      <w:numFmt w:val="lowerLetter"/>
      <w:lvlText w:val="%5."/>
      <w:lvlJc w:val="left"/>
      <w:pPr>
        <w:ind w:left="4680" w:hanging="360"/>
      </w:pPr>
    </w:lvl>
    <w:lvl w:ilvl="5" w:tplc="300A001B" w:tentative="1">
      <w:start w:val="1"/>
      <w:numFmt w:val="lowerRoman"/>
      <w:lvlText w:val="%6."/>
      <w:lvlJc w:val="right"/>
      <w:pPr>
        <w:ind w:left="5400" w:hanging="180"/>
      </w:pPr>
    </w:lvl>
    <w:lvl w:ilvl="6" w:tplc="300A000F" w:tentative="1">
      <w:start w:val="1"/>
      <w:numFmt w:val="decimal"/>
      <w:lvlText w:val="%7."/>
      <w:lvlJc w:val="left"/>
      <w:pPr>
        <w:ind w:left="6120" w:hanging="360"/>
      </w:pPr>
    </w:lvl>
    <w:lvl w:ilvl="7" w:tplc="300A0019" w:tentative="1">
      <w:start w:val="1"/>
      <w:numFmt w:val="lowerLetter"/>
      <w:lvlText w:val="%8."/>
      <w:lvlJc w:val="left"/>
      <w:pPr>
        <w:ind w:left="6840" w:hanging="360"/>
      </w:pPr>
    </w:lvl>
    <w:lvl w:ilvl="8" w:tplc="3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F502707"/>
    <w:multiLevelType w:val="hybridMultilevel"/>
    <w:tmpl w:val="47EEF226"/>
    <w:lvl w:ilvl="0" w:tplc="376A7090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6E6E9E"/>
    <w:multiLevelType w:val="hybridMultilevel"/>
    <w:tmpl w:val="E7428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86B57"/>
    <w:multiLevelType w:val="hybridMultilevel"/>
    <w:tmpl w:val="88CEC422"/>
    <w:lvl w:ilvl="0" w:tplc="300A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4181456A"/>
    <w:multiLevelType w:val="hybridMultilevel"/>
    <w:tmpl w:val="4D226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954D2B"/>
    <w:multiLevelType w:val="hybridMultilevel"/>
    <w:tmpl w:val="8146D940"/>
    <w:lvl w:ilvl="0" w:tplc="F2CC18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375AB9"/>
    <w:multiLevelType w:val="multilevel"/>
    <w:tmpl w:val="D41CDDE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CA410D"/>
    <w:multiLevelType w:val="hybridMultilevel"/>
    <w:tmpl w:val="A6E8C638"/>
    <w:lvl w:ilvl="0" w:tplc="30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27D474F"/>
    <w:multiLevelType w:val="multilevel"/>
    <w:tmpl w:val="351CD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55F3098F"/>
    <w:multiLevelType w:val="hybridMultilevel"/>
    <w:tmpl w:val="EE12DC70"/>
    <w:lvl w:ilvl="0" w:tplc="30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560B2483"/>
    <w:multiLevelType w:val="hybridMultilevel"/>
    <w:tmpl w:val="C4744330"/>
    <w:lvl w:ilvl="0" w:tplc="300A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1" w15:restartNumberingAfterBreak="0">
    <w:nsid w:val="57C72824"/>
    <w:multiLevelType w:val="multilevel"/>
    <w:tmpl w:val="BF640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2" w15:restartNumberingAfterBreak="0">
    <w:nsid w:val="65A4239F"/>
    <w:multiLevelType w:val="hybridMultilevel"/>
    <w:tmpl w:val="A4EEBBDC"/>
    <w:lvl w:ilvl="0" w:tplc="300A000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</w:abstractNum>
  <w:abstractNum w:abstractNumId="33" w15:restartNumberingAfterBreak="0">
    <w:nsid w:val="69CD263F"/>
    <w:multiLevelType w:val="hybridMultilevel"/>
    <w:tmpl w:val="0E5880DE"/>
    <w:lvl w:ilvl="0" w:tplc="21761A0A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1800" w:hanging="360"/>
      </w:pPr>
    </w:lvl>
    <w:lvl w:ilvl="2" w:tplc="300A001B" w:tentative="1">
      <w:start w:val="1"/>
      <w:numFmt w:val="lowerRoman"/>
      <w:lvlText w:val="%3."/>
      <w:lvlJc w:val="right"/>
      <w:pPr>
        <w:ind w:left="2520" w:hanging="180"/>
      </w:pPr>
    </w:lvl>
    <w:lvl w:ilvl="3" w:tplc="300A000F" w:tentative="1">
      <w:start w:val="1"/>
      <w:numFmt w:val="decimal"/>
      <w:lvlText w:val="%4."/>
      <w:lvlJc w:val="left"/>
      <w:pPr>
        <w:ind w:left="3240" w:hanging="360"/>
      </w:pPr>
    </w:lvl>
    <w:lvl w:ilvl="4" w:tplc="300A0019" w:tentative="1">
      <w:start w:val="1"/>
      <w:numFmt w:val="lowerLetter"/>
      <w:lvlText w:val="%5."/>
      <w:lvlJc w:val="left"/>
      <w:pPr>
        <w:ind w:left="3960" w:hanging="360"/>
      </w:pPr>
    </w:lvl>
    <w:lvl w:ilvl="5" w:tplc="300A001B" w:tentative="1">
      <w:start w:val="1"/>
      <w:numFmt w:val="lowerRoman"/>
      <w:lvlText w:val="%6."/>
      <w:lvlJc w:val="right"/>
      <w:pPr>
        <w:ind w:left="4680" w:hanging="180"/>
      </w:pPr>
    </w:lvl>
    <w:lvl w:ilvl="6" w:tplc="300A000F" w:tentative="1">
      <w:start w:val="1"/>
      <w:numFmt w:val="decimal"/>
      <w:lvlText w:val="%7."/>
      <w:lvlJc w:val="left"/>
      <w:pPr>
        <w:ind w:left="5400" w:hanging="360"/>
      </w:pPr>
    </w:lvl>
    <w:lvl w:ilvl="7" w:tplc="300A0019" w:tentative="1">
      <w:start w:val="1"/>
      <w:numFmt w:val="lowerLetter"/>
      <w:lvlText w:val="%8."/>
      <w:lvlJc w:val="left"/>
      <w:pPr>
        <w:ind w:left="6120" w:hanging="360"/>
      </w:pPr>
    </w:lvl>
    <w:lvl w:ilvl="8" w:tplc="30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B9877E8"/>
    <w:multiLevelType w:val="hybridMultilevel"/>
    <w:tmpl w:val="4BF2008E"/>
    <w:lvl w:ilvl="0" w:tplc="A73054E8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520" w:hanging="360"/>
      </w:pPr>
    </w:lvl>
    <w:lvl w:ilvl="2" w:tplc="300A001B" w:tentative="1">
      <w:start w:val="1"/>
      <w:numFmt w:val="lowerRoman"/>
      <w:lvlText w:val="%3."/>
      <w:lvlJc w:val="right"/>
      <w:pPr>
        <w:ind w:left="3240" w:hanging="180"/>
      </w:pPr>
    </w:lvl>
    <w:lvl w:ilvl="3" w:tplc="300A000F" w:tentative="1">
      <w:start w:val="1"/>
      <w:numFmt w:val="decimal"/>
      <w:lvlText w:val="%4."/>
      <w:lvlJc w:val="left"/>
      <w:pPr>
        <w:ind w:left="3960" w:hanging="360"/>
      </w:pPr>
    </w:lvl>
    <w:lvl w:ilvl="4" w:tplc="300A0019" w:tentative="1">
      <w:start w:val="1"/>
      <w:numFmt w:val="lowerLetter"/>
      <w:lvlText w:val="%5."/>
      <w:lvlJc w:val="left"/>
      <w:pPr>
        <w:ind w:left="4680" w:hanging="360"/>
      </w:pPr>
    </w:lvl>
    <w:lvl w:ilvl="5" w:tplc="300A001B" w:tentative="1">
      <w:start w:val="1"/>
      <w:numFmt w:val="lowerRoman"/>
      <w:lvlText w:val="%6."/>
      <w:lvlJc w:val="right"/>
      <w:pPr>
        <w:ind w:left="5400" w:hanging="180"/>
      </w:pPr>
    </w:lvl>
    <w:lvl w:ilvl="6" w:tplc="300A000F" w:tentative="1">
      <w:start w:val="1"/>
      <w:numFmt w:val="decimal"/>
      <w:lvlText w:val="%7."/>
      <w:lvlJc w:val="left"/>
      <w:pPr>
        <w:ind w:left="6120" w:hanging="360"/>
      </w:pPr>
    </w:lvl>
    <w:lvl w:ilvl="7" w:tplc="300A0019" w:tentative="1">
      <w:start w:val="1"/>
      <w:numFmt w:val="lowerLetter"/>
      <w:lvlText w:val="%8."/>
      <w:lvlJc w:val="left"/>
      <w:pPr>
        <w:ind w:left="6840" w:hanging="360"/>
      </w:pPr>
    </w:lvl>
    <w:lvl w:ilvl="8" w:tplc="30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1924B72"/>
    <w:multiLevelType w:val="hybridMultilevel"/>
    <w:tmpl w:val="4BF2008E"/>
    <w:lvl w:ilvl="0" w:tplc="A73054E8">
      <w:start w:val="1"/>
      <w:numFmt w:val="decimal"/>
      <w:lvlText w:val="%1."/>
      <w:lvlJc w:val="left"/>
      <w:pPr>
        <w:ind w:left="2088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808" w:hanging="360"/>
      </w:pPr>
    </w:lvl>
    <w:lvl w:ilvl="2" w:tplc="300A001B" w:tentative="1">
      <w:start w:val="1"/>
      <w:numFmt w:val="lowerRoman"/>
      <w:lvlText w:val="%3."/>
      <w:lvlJc w:val="right"/>
      <w:pPr>
        <w:ind w:left="3528" w:hanging="180"/>
      </w:pPr>
    </w:lvl>
    <w:lvl w:ilvl="3" w:tplc="300A000F" w:tentative="1">
      <w:start w:val="1"/>
      <w:numFmt w:val="decimal"/>
      <w:lvlText w:val="%4."/>
      <w:lvlJc w:val="left"/>
      <w:pPr>
        <w:ind w:left="4248" w:hanging="360"/>
      </w:pPr>
    </w:lvl>
    <w:lvl w:ilvl="4" w:tplc="300A0019" w:tentative="1">
      <w:start w:val="1"/>
      <w:numFmt w:val="lowerLetter"/>
      <w:lvlText w:val="%5."/>
      <w:lvlJc w:val="left"/>
      <w:pPr>
        <w:ind w:left="4968" w:hanging="360"/>
      </w:pPr>
    </w:lvl>
    <w:lvl w:ilvl="5" w:tplc="300A001B" w:tentative="1">
      <w:start w:val="1"/>
      <w:numFmt w:val="lowerRoman"/>
      <w:lvlText w:val="%6."/>
      <w:lvlJc w:val="right"/>
      <w:pPr>
        <w:ind w:left="5688" w:hanging="180"/>
      </w:pPr>
    </w:lvl>
    <w:lvl w:ilvl="6" w:tplc="300A000F" w:tentative="1">
      <w:start w:val="1"/>
      <w:numFmt w:val="decimal"/>
      <w:lvlText w:val="%7."/>
      <w:lvlJc w:val="left"/>
      <w:pPr>
        <w:ind w:left="6408" w:hanging="360"/>
      </w:pPr>
    </w:lvl>
    <w:lvl w:ilvl="7" w:tplc="300A0019" w:tentative="1">
      <w:start w:val="1"/>
      <w:numFmt w:val="lowerLetter"/>
      <w:lvlText w:val="%8."/>
      <w:lvlJc w:val="left"/>
      <w:pPr>
        <w:ind w:left="7128" w:hanging="360"/>
      </w:pPr>
    </w:lvl>
    <w:lvl w:ilvl="8" w:tplc="300A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36" w15:restartNumberingAfterBreak="0">
    <w:nsid w:val="76992422"/>
    <w:multiLevelType w:val="multilevel"/>
    <w:tmpl w:val="394C7B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78E40E0F"/>
    <w:multiLevelType w:val="multilevel"/>
    <w:tmpl w:val="35240F7C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5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A6A0E85"/>
    <w:multiLevelType w:val="hybridMultilevel"/>
    <w:tmpl w:val="E4EA9D56"/>
    <w:lvl w:ilvl="0" w:tplc="300A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300A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300A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9" w15:restartNumberingAfterBreak="0">
    <w:nsid w:val="7FB937F7"/>
    <w:multiLevelType w:val="hybridMultilevel"/>
    <w:tmpl w:val="4BF2008E"/>
    <w:lvl w:ilvl="0" w:tplc="A73054E8">
      <w:start w:val="1"/>
      <w:numFmt w:val="decimal"/>
      <w:lvlText w:val="%1."/>
      <w:lvlJc w:val="left"/>
      <w:pPr>
        <w:ind w:left="1800" w:hanging="360"/>
      </w:pPr>
      <w:rPr>
        <w:b/>
      </w:rPr>
    </w:lvl>
    <w:lvl w:ilvl="1" w:tplc="300A0019" w:tentative="1">
      <w:start w:val="1"/>
      <w:numFmt w:val="lowerLetter"/>
      <w:lvlText w:val="%2."/>
      <w:lvlJc w:val="left"/>
      <w:pPr>
        <w:ind w:left="2520" w:hanging="360"/>
      </w:pPr>
    </w:lvl>
    <w:lvl w:ilvl="2" w:tplc="300A001B" w:tentative="1">
      <w:start w:val="1"/>
      <w:numFmt w:val="lowerRoman"/>
      <w:lvlText w:val="%3."/>
      <w:lvlJc w:val="right"/>
      <w:pPr>
        <w:ind w:left="3240" w:hanging="180"/>
      </w:pPr>
    </w:lvl>
    <w:lvl w:ilvl="3" w:tplc="300A000F" w:tentative="1">
      <w:start w:val="1"/>
      <w:numFmt w:val="decimal"/>
      <w:lvlText w:val="%4."/>
      <w:lvlJc w:val="left"/>
      <w:pPr>
        <w:ind w:left="3960" w:hanging="360"/>
      </w:pPr>
    </w:lvl>
    <w:lvl w:ilvl="4" w:tplc="300A0019" w:tentative="1">
      <w:start w:val="1"/>
      <w:numFmt w:val="lowerLetter"/>
      <w:lvlText w:val="%5."/>
      <w:lvlJc w:val="left"/>
      <w:pPr>
        <w:ind w:left="4680" w:hanging="360"/>
      </w:pPr>
    </w:lvl>
    <w:lvl w:ilvl="5" w:tplc="300A001B" w:tentative="1">
      <w:start w:val="1"/>
      <w:numFmt w:val="lowerRoman"/>
      <w:lvlText w:val="%6."/>
      <w:lvlJc w:val="right"/>
      <w:pPr>
        <w:ind w:left="5400" w:hanging="180"/>
      </w:pPr>
    </w:lvl>
    <w:lvl w:ilvl="6" w:tplc="300A000F" w:tentative="1">
      <w:start w:val="1"/>
      <w:numFmt w:val="decimal"/>
      <w:lvlText w:val="%7."/>
      <w:lvlJc w:val="left"/>
      <w:pPr>
        <w:ind w:left="6120" w:hanging="360"/>
      </w:pPr>
    </w:lvl>
    <w:lvl w:ilvl="7" w:tplc="300A0019" w:tentative="1">
      <w:start w:val="1"/>
      <w:numFmt w:val="lowerLetter"/>
      <w:lvlText w:val="%8."/>
      <w:lvlJc w:val="left"/>
      <w:pPr>
        <w:ind w:left="6840" w:hanging="360"/>
      </w:pPr>
    </w:lvl>
    <w:lvl w:ilvl="8" w:tplc="300A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78675549">
    <w:abstractNumId w:val="36"/>
  </w:num>
  <w:num w:numId="2" w16cid:durableId="119810419">
    <w:abstractNumId w:val="14"/>
  </w:num>
  <w:num w:numId="3" w16cid:durableId="883058635">
    <w:abstractNumId w:val="35"/>
  </w:num>
  <w:num w:numId="4" w16cid:durableId="1681664187">
    <w:abstractNumId w:val="0"/>
  </w:num>
  <w:num w:numId="5" w16cid:durableId="1682899225">
    <w:abstractNumId w:val="26"/>
  </w:num>
  <w:num w:numId="6" w16cid:durableId="1737968061">
    <w:abstractNumId w:val="21"/>
  </w:num>
  <w:num w:numId="7" w16cid:durableId="1546525837">
    <w:abstractNumId w:val="33"/>
  </w:num>
  <w:num w:numId="8" w16cid:durableId="522134844">
    <w:abstractNumId w:val="12"/>
  </w:num>
  <w:num w:numId="9" w16cid:durableId="2133353899">
    <w:abstractNumId w:val="29"/>
  </w:num>
  <w:num w:numId="10" w16cid:durableId="1960799222">
    <w:abstractNumId w:val="6"/>
  </w:num>
  <w:num w:numId="11" w16cid:durableId="981271098">
    <w:abstractNumId w:val="4"/>
  </w:num>
  <w:num w:numId="12" w16cid:durableId="305667338">
    <w:abstractNumId w:val="2"/>
  </w:num>
  <w:num w:numId="13" w16cid:durableId="55665901">
    <w:abstractNumId w:val="11"/>
  </w:num>
  <w:num w:numId="14" w16cid:durableId="557715304">
    <w:abstractNumId w:val="9"/>
  </w:num>
  <w:num w:numId="15" w16cid:durableId="1376733805">
    <w:abstractNumId w:val="13"/>
  </w:num>
  <w:num w:numId="16" w16cid:durableId="183370617">
    <w:abstractNumId w:val="30"/>
  </w:num>
  <w:num w:numId="17" w16cid:durableId="2098087866">
    <w:abstractNumId w:val="34"/>
  </w:num>
  <w:num w:numId="18" w16cid:durableId="516577008">
    <w:abstractNumId w:val="39"/>
  </w:num>
  <w:num w:numId="19" w16cid:durableId="1266112096">
    <w:abstractNumId w:val="20"/>
  </w:num>
  <w:num w:numId="20" w16cid:durableId="1440301303">
    <w:abstractNumId w:val="19"/>
  </w:num>
  <w:num w:numId="21" w16cid:durableId="1135683351">
    <w:abstractNumId w:val="28"/>
  </w:num>
  <w:num w:numId="22" w16cid:durableId="1539664373">
    <w:abstractNumId w:val="31"/>
  </w:num>
  <w:num w:numId="23" w16cid:durableId="182668663">
    <w:abstractNumId w:val="3"/>
  </w:num>
  <w:num w:numId="24" w16cid:durableId="1781142894">
    <w:abstractNumId w:val="16"/>
  </w:num>
  <w:num w:numId="25" w16cid:durableId="1937781916">
    <w:abstractNumId w:val="23"/>
  </w:num>
  <w:num w:numId="26" w16cid:durableId="1575512659">
    <w:abstractNumId w:val="1"/>
  </w:num>
  <w:num w:numId="27" w16cid:durableId="819611870">
    <w:abstractNumId w:val="38"/>
  </w:num>
  <w:num w:numId="28" w16cid:durableId="1449928999">
    <w:abstractNumId w:val="7"/>
  </w:num>
  <w:num w:numId="29" w16cid:durableId="139277305">
    <w:abstractNumId w:val="27"/>
  </w:num>
  <w:num w:numId="30" w16cid:durableId="2093773515">
    <w:abstractNumId w:val="25"/>
  </w:num>
  <w:num w:numId="31" w16cid:durableId="1852260265">
    <w:abstractNumId w:val="18"/>
  </w:num>
  <w:num w:numId="32" w16cid:durableId="532886084">
    <w:abstractNumId w:val="8"/>
  </w:num>
  <w:num w:numId="33" w16cid:durableId="538207904">
    <w:abstractNumId w:val="5"/>
  </w:num>
  <w:num w:numId="34" w16cid:durableId="996231111">
    <w:abstractNumId w:val="10"/>
  </w:num>
  <w:num w:numId="35" w16cid:durableId="1364331729">
    <w:abstractNumId w:val="15"/>
  </w:num>
  <w:num w:numId="36" w16cid:durableId="1934969426">
    <w:abstractNumId w:val="32"/>
  </w:num>
  <w:num w:numId="37" w16cid:durableId="1377437387">
    <w:abstractNumId w:val="17"/>
  </w:num>
  <w:num w:numId="38" w16cid:durableId="1157846424">
    <w:abstractNumId w:val="37"/>
  </w:num>
  <w:num w:numId="39" w16cid:durableId="1593273492">
    <w:abstractNumId w:val="22"/>
  </w:num>
  <w:num w:numId="40" w16cid:durableId="1854874220">
    <w:abstractNumId w:val="2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0MDK3MDM1NbY0MzNS0lEKTi0uzszPAykwqgUAmrCxWCwAAAA="/>
  </w:docVars>
  <w:rsids>
    <w:rsidRoot w:val="0051316A"/>
    <w:rsid w:val="00002BA4"/>
    <w:rsid w:val="000076A2"/>
    <w:rsid w:val="00007D87"/>
    <w:rsid w:val="00011B53"/>
    <w:rsid w:val="0001434D"/>
    <w:rsid w:val="0001487B"/>
    <w:rsid w:val="000171FF"/>
    <w:rsid w:val="00017319"/>
    <w:rsid w:val="00021B1F"/>
    <w:rsid w:val="000229CF"/>
    <w:rsid w:val="00022F78"/>
    <w:rsid w:val="00025905"/>
    <w:rsid w:val="0002636B"/>
    <w:rsid w:val="00030594"/>
    <w:rsid w:val="00035216"/>
    <w:rsid w:val="000357E2"/>
    <w:rsid w:val="00035DCC"/>
    <w:rsid w:val="000361D3"/>
    <w:rsid w:val="00036C13"/>
    <w:rsid w:val="00040128"/>
    <w:rsid w:val="00041D99"/>
    <w:rsid w:val="00042056"/>
    <w:rsid w:val="0004709C"/>
    <w:rsid w:val="00057F80"/>
    <w:rsid w:val="0006156C"/>
    <w:rsid w:val="00065DB0"/>
    <w:rsid w:val="00070DE4"/>
    <w:rsid w:val="00071238"/>
    <w:rsid w:val="00071901"/>
    <w:rsid w:val="0007635E"/>
    <w:rsid w:val="000776A7"/>
    <w:rsid w:val="000808EF"/>
    <w:rsid w:val="00081593"/>
    <w:rsid w:val="000841AC"/>
    <w:rsid w:val="00094212"/>
    <w:rsid w:val="000957CA"/>
    <w:rsid w:val="00096060"/>
    <w:rsid w:val="000A0077"/>
    <w:rsid w:val="000A233A"/>
    <w:rsid w:val="000A5C2D"/>
    <w:rsid w:val="000B01EE"/>
    <w:rsid w:val="000D1A43"/>
    <w:rsid w:val="000D29D7"/>
    <w:rsid w:val="000D4659"/>
    <w:rsid w:val="000E083B"/>
    <w:rsid w:val="000E21D7"/>
    <w:rsid w:val="000E4457"/>
    <w:rsid w:val="000E4E7C"/>
    <w:rsid w:val="000E6DC5"/>
    <w:rsid w:val="000E7557"/>
    <w:rsid w:val="000E7F31"/>
    <w:rsid w:val="000F5345"/>
    <w:rsid w:val="000F6E73"/>
    <w:rsid w:val="0010080B"/>
    <w:rsid w:val="00101458"/>
    <w:rsid w:val="00101D53"/>
    <w:rsid w:val="00103ED2"/>
    <w:rsid w:val="001040F6"/>
    <w:rsid w:val="00104D2F"/>
    <w:rsid w:val="00105127"/>
    <w:rsid w:val="00105E99"/>
    <w:rsid w:val="001134F9"/>
    <w:rsid w:val="001142F4"/>
    <w:rsid w:val="0011438F"/>
    <w:rsid w:val="0011490C"/>
    <w:rsid w:val="001158C6"/>
    <w:rsid w:val="00121CD9"/>
    <w:rsid w:val="00122E24"/>
    <w:rsid w:val="001301F5"/>
    <w:rsid w:val="001336B0"/>
    <w:rsid w:val="00133EA7"/>
    <w:rsid w:val="00135965"/>
    <w:rsid w:val="0013622B"/>
    <w:rsid w:val="00137E02"/>
    <w:rsid w:val="0014368F"/>
    <w:rsid w:val="00150F51"/>
    <w:rsid w:val="00155F0D"/>
    <w:rsid w:val="00155F41"/>
    <w:rsid w:val="00157B07"/>
    <w:rsid w:val="00160120"/>
    <w:rsid w:val="0016212A"/>
    <w:rsid w:val="001622C8"/>
    <w:rsid w:val="0016366C"/>
    <w:rsid w:val="001679C5"/>
    <w:rsid w:val="00172AF2"/>
    <w:rsid w:val="001756E8"/>
    <w:rsid w:val="00176BE5"/>
    <w:rsid w:val="001802A6"/>
    <w:rsid w:val="00180F9B"/>
    <w:rsid w:val="00190254"/>
    <w:rsid w:val="00190954"/>
    <w:rsid w:val="00196612"/>
    <w:rsid w:val="001A52D1"/>
    <w:rsid w:val="001A70FD"/>
    <w:rsid w:val="001B05E0"/>
    <w:rsid w:val="001B255F"/>
    <w:rsid w:val="001B597B"/>
    <w:rsid w:val="001B65FE"/>
    <w:rsid w:val="001B756E"/>
    <w:rsid w:val="001B7CCE"/>
    <w:rsid w:val="001C5807"/>
    <w:rsid w:val="001C5D57"/>
    <w:rsid w:val="001C7670"/>
    <w:rsid w:val="001C7BCD"/>
    <w:rsid w:val="001D1905"/>
    <w:rsid w:val="001D1A98"/>
    <w:rsid w:val="001D4461"/>
    <w:rsid w:val="001D65B8"/>
    <w:rsid w:val="001E4A15"/>
    <w:rsid w:val="001E72DF"/>
    <w:rsid w:val="001E7BAB"/>
    <w:rsid w:val="001F0E40"/>
    <w:rsid w:val="001F1B02"/>
    <w:rsid w:val="001F6D05"/>
    <w:rsid w:val="0020175C"/>
    <w:rsid w:val="00213130"/>
    <w:rsid w:val="0022059E"/>
    <w:rsid w:val="00225C6D"/>
    <w:rsid w:val="00226314"/>
    <w:rsid w:val="00230E4B"/>
    <w:rsid w:val="002360CE"/>
    <w:rsid w:val="00236A75"/>
    <w:rsid w:val="00237416"/>
    <w:rsid w:val="002436EC"/>
    <w:rsid w:val="00244B30"/>
    <w:rsid w:val="00244B87"/>
    <w:rsid w:val="00245547"/>
    <w:rsid w:val="00247B84"/>
    <w:rsid w:val="00250191"/>
    <w:rsid w:val="0025036E"/>
    <w:rsid w:val="002528D3"/>
    <w:rsid w:val="00252F00"/>
    <w:rsid w:val="00257A3D"/>
    <w:rsid w:val="00261AEE"/>
    <w:rsid w:val="002659A3"/>
    <w:rsid w:val="00270616"/>
    <w:rsid w:val="00276354"/>
    <w:rsid w:val="00276BEB"/>
    <w:rsid w:val="00281BFF"/>
    <w:rsid w:val="00282FA2"/>
    <w:rsid w:val="002857EF"/>
    <w:rsid w:val="00290391"/>
    <w:rsid w:val="0029509D"/>
    <w:rsid w:val="00295975"/>
    <w:rsid w:val="002A421F"/>
    <w:rsid w:val="002A511B"/>
    <w:rsid w:val="002A51B0"/>
    <w:rsid w:val="002A6E94"/>
    <w:rsid w:val="002A72A5"/>
    <w:rsid w:val="002B08D6"/>
    <w:rsid w:val="002B177D"/>
    <w:rsid w:val="002B36D0"/>
    <w:rsid w:val="002B3B37"/>
    <w:rsid w:val="002C001C"/>
    <w:rsid w:val="002C0412"/>
    <w:rsid w:val="002D0FB6"/>
    <w:rsid w:val="002D1187"/>
    <w:rsid w:val="002D150F"/>
    <w:rsid w:val="002D190B"/>
    <w:rsid w:val="002D1D40"/>
    <w:rsid w:val="002D2F39"/>
    <w:rsid w:val="002D37E6"/>
    <w:rsid w:val="002E5475"/>
    <w:rsid w:val="002E62BA"/>
    <w:rsid w:val="00302390"/>
    <w:rsid w:val="00303915"/>
    <w:rsid w:val="00304B8F"/>
    <w:rsid w:val="00314DC0"/>
    <w:rsid w:val="003157D9"/>
    <w:rsid w:val="00320396"/>
    <w:rsid w:val="003222D7"/>
    <w:rsid w:val="00323B35"/>
    <w:rsid w:val="0032614B"/>
    <w:rsid w:val="003274BB"/>
    <w:rsid w:val="0033053F"/>
    <w:rsid w:val="0033086D"/>
    <w:rsid w:val="00334253"/>
    <w:rsid w:val="0033744E"/>
    <w:rsid w:val="00337F1F"/>
    <w:rsid w:val="00343E7F"/>
    <w:rsid w:val="00344904"/>
    <w:rsid w:val="00352073"/>
    <w:rsid w:val="00352C57"/>
    <w:rsid w:val="0035459E"/>
    <w:rsid w:val="00354D67"/>
    <w:rsid w:val="00355B21"/>
    <w:rsid w:val="00356AFD"/>
    <w:rsid w:val="003578BD"/>
    <w:rsid w:val="0036265A"/>
    <w:rsid w:val="00370A37"/>
    <w:rsid w:val="00374F28"/>
    <w:rsid w:val="003801B9"/>
    <w:rsid w:val="0038247B"/>
    <w:rsid w:val="00386620"/>
    <w:rsid w:val="00386A93"/>
    <w:rsid w:val="00393A60"/>
    <w:rsid w:val="00394890"/>
    <w:rsid w:val="00396C60"/>
    <w:rsid w:val="003A225C"/>
    <w:rsid w:val="003A2689"/>
    <w:rsid w:val="003A2CCE"/>
    <w:rsid w:val="003A3E1A"/>
    <w:rsid w:val="003A73FD"/>
    <w:rsid w:val="003B43B6"/>
    <w:rsid w:val="003B6048"/>
    <w:rsid w:val="003B7AB8"/>
    <w:rsid w:val="003C09D6"/>
    <w:rsid w:val="003C402C"/>
    <w:rsid w:val="003D0322"/>
    <w:rsid w:val="003D0B64"/>
    <w:rsid w:val="003D4F29"/>
    <w:rsid w:val="003D7599"/>
    <w:rsid w:val="003D7F93"/>
    <w:rsid w:val="003E3713"/>
    <w:rsid w:val="003F7889"/>
    <w:rsid w:val="00401B95"/>
    <w:rsid w:val="00402CCD"/>
    <w:rsid w:val="00404053"/>
    <w:rsid w:val="00406C6D"/>
    <w:rsid w:val="004078CB"/>
    <w:rsid w:val="00407D29"/>
    <w:rsid w:val="004108C0"/>
    <w:rsid w:val="0041244C"/>
    <w:rsid w:val="00413CE1"/>
    <w:rsid w:val="004229A5"/>
    <w:rsid w:val="00423B71"/>
    <w:rsid w:val="004242B0"/>
    <w:rsid w:val="00434475"/>
    <w:rsid w:val="00434C9D"/>
    <w:rsid w:val="00435E48"/>
    <w:rsid w:val="00436B92"/>
    <w:rsid w:val="0043701D"/>
    <w:rsid w:val="004419EF"/>
    <w:rsid w:val="004439B2"/>
    <w:rsid w:val="00446D6D"/>
    <w:rsid w:val="00446EB2"/>
    <w:rsid w:val="004474E7"/>
    <w:rsid w:val="004539A9"/>
    <w:rsid w:val="00454356"/>
    <w:rsid w:val="00471070"/>
    <w:rsid w:val="00474274"/>
    <w:rsid w:val="004748A1"/>
    <w:rsid w:val="00477DD2"/>
    <w:rsid w:val="00481168"/>
    <w:rsid w:val="00483937"/>
    <w:rsid w:val="00483988"/>
    <w:rsid w:val="004871C5"/>
    <w:rsid w:val="00497292"/>
    <w:rsid w:val="004A31BF"/>
    <w:rsid w:val="004A3BBD"/>
    <w:rsid w:val="004A7E5D"/>
    <w:rsid w:val="004B182E"/>
    <w:rsid w:val="004B206E"/>
    <w:rsid w:val="004B294D"/>
    <w:rsid w:val="004B38A9"/>
    <w:rsid w:val="004B63FF"/>
    <w:rsid w:val="004B6D45"/>
    <w:rsid w:val="004C0561"/>
    <w:rsid w:val="004C08C1"/>
    <w:rsid w:val="004C2273"/>
    <w:rsid w:val="004D10EF"/>
    <w:rsid w:val="004D140A"/>
    <w:rsid w:val="004D4B87"/>
    <w:rsid w:val="004D5100"/>
    <w:rsid w:val="004D7F0F"/>
    <w:rsid w:val="004E59B5"/>
    <w:rsid w:val="004F25B4"/>
    <w:rsid w:val="004F5A3A"/>
    <w:rsid w:val="004F6894"/>
    <w:rsid w:val="004F7091"/>
    <w:rsid w:val="004F7828"/>
    <w:rsid w:val="005051FC"/>
    <w:rsid w:val="005058ED"/>
    <w:rsid w:val="0050592A"/>
    <w:rsid w:val="00511190"/>
    <w:rsid w:val="0051316A"/>
    <w:rsid w:val="00515053"/>
    <w:rsid w:val="005172CB"/>
    <w:rsid w:val="00520CB7"/>
    <w:rsid w:val="005213AC"/>
    <w:rsid w:val="00522F32"/>
    <w:rsid w:val="00523E26"/>
    <w:rsid w:val="0052632B"/>
    <w:rsid w:val="0052649F"/>
    <w:rsid w:val="00527691"/>
    <w:rsid w:val="005304B7"/>
    <w:rsid w:val="00530D18"/>
    <w:rsid w:val="005324A2"/>
    <w:rsid w:val="005459D6"/>
    <w:rsid w:val="00547D51"/>
    <w:rsid w:val="00550202"/>
    <w:rsid w:val="00555B54"/>
    <w:rsid w:val="005567AD"/>
    <w:rsid w:val="00557ABB"/>
    <w:rsid w:val="00560304"/>
    <w:rsid w:val="00580325"/>
    <w:rsid w:val="005877D7"/>
    <w:rsid w:val="0059172D"/>
    <w:rsid w:val="005957EF"/>
    <w:rsid w:val="005A76B8"/>
    <w:rsid w:val="005B1AC2"/>
    <w:rsid w:val="005B7B04"/>
    <w:rsid w:val="005C24F7"/>
    <w:rsid w:val="005C35C0"/>
    <w:rsid w:val="005C66B9"/>
    <w:rsid w:val="005D08D3"/>
    <w:rsid w:val="005D0ADA"/>
    <w:rsid w:val="005D26AF"/>
    <w:rsid w:val="005D7628"/>
    <w:rsid w:val="005E1694"/>
    <w:rsid w:val="005E2E3F"/>
    <w:rsid w:val="005E627F"/>
    <w:rsid w:val="005E6CC6"/>
    <w:rsid w:val="005F4BC0"/>
    <w:rsid w:val="00600476"/>
    <w:rsid w:val="00604602"/>
    <w:rsid w:val="006047EC"/>
    <w:rsid w:val="00607DCD"/>
    <w:rsid w:val="0061254A"/>
    <w:rsid w:val="00613094"/>
    <w:rsid w:val="00614ED4"/>
    <w:rsid w:val="0061506F"/>
    <w:rsid w:val="0061678A"/>
    <w:rsid w:val="0062084A"/>
    <w:rsid w:val="00620A26"/>
    <w:rsid w:val="00623639"/>
    <w:rsid w:val="00623D82"/>
    <w:rsid w:val="00624867"/>
    <w:rsid w:val="00625528"/>
    <w:rsid w:val="00631F4B"/>
    <w:rsid w:val="00632DFC"/>
    <w:rsid w:val="00632ECA"/>
    <w:rsid w:val="0063318A"/>
    <w:rsid w:val="0063444D"/>
    <w:rsid w:val="006363DA"/>
    <w:rsid w:val="00642BE1"/>
    <w:rsid w:val="006451E8"/>
    <w:rsid w:val="00645804"/>
    <w:rsid w:val="00651082"/>
    <w:rsid w:val="00656D91"/>
    <w:rsid w:val="00657EFE"/>
    <w:rsid w:val="00661A30"/>
    <w:rsid w:val="00662431"/>
    <w:rsid w:val="00667255"/>
    <w:rsid w:val="006679B3"/>
    <w:rsid w:val="00676B20"/>
    <w:rsid w:val="006800AD"/>
    <w:rsid w:val="00680DC2"/>
    <w:rsid w:val="00682910"/>
    <w:rsid w:val="00682EF0"/>
    <w:rsid w:val="00687E44"/>
    <w:rsid w:val="00690B26"/>
    <w:rsid w:val="006914BB"/>
    <w:rsid w:val="00693C21"/>
    <w:rsid w:val="006A2167"/>
    <w:rsid w:val="006A2FF7"/>
    <w:rsid w:val="006A310B"/>
    <w:rsid w:val="006A59EE"/>
    <w:rsid w:val="006A61E4"/>
    <w:rsid w:val="006B0BF2"/>
    <w:rsid w:val="006B106F"/>
    <w:rsid w:val="006B2122"/>
    <w:rsid w:val="006B2BD5"/>
    <w:rsid w:val="006B526C"/>
    <w:rsid w:val="006C0733"/>
    <w:rsid w:val="006C2537"/>
    <w:rsid w:val="006C65A1"/>
    <w:rsid w:val="006C746D"/>
    <w:rsid w:val="006D0E9D"/>
    <w:rsid w:val="006D1122"/>
    <w:rsid w:val="006D5D9C"/>
    <w:rsid w:val="006F24CB"/>
    <w:rsid w:val="006F25E6"/>
    <w:rsid w:val="006F26B2"/>
    <w:rsid w:val="006F6F20"/>
    <w:rsid w:val="00704304"/>
    <w:rsid w:val="00705F4C"/>
    <w:rsid w:val="00714045"/>
    <w:rsid w:val="00723DED"/>
    <w:rsid w:val="00726F51"/>
    <w:rsid w:val="00730B72"/>
    <w:rsid w:val="00733A60"/>
    <w:rsid w:val="007340CC"/>
    <w:rsid w:val="00734E94"/>
    <w:rsid w:val="0073712F"/>
    <w:rsid w:val="0073719C"/>
    <w:rsid w:val="00745B59"/>
    <w:rsid w:val="00747C6B"/>
    <w:rsid w:val="007559B2"/>
    <w:rsid w:val="00760C45"/>
    <w:rsid w:val="00764962"/>
    <w:rsid w:val="0077220F"/>
    <w:rsid w:val="00773657"/>
    <w:rsid w:val="00773C0E"/>
    <w:rsid w:val="007740B8"/>
    <w:rsid w:val="00774DC2"/>
    <w:rsid w:val="00780EE7"/>
    <w:rsid w:val="00781244"/>
    <w:rsid w:val="007818BA"/>
    <w:rsid w:val="00786BF4"/>
    <w:rsid w:val="0079521F"/>
    <w:rsid w:val="00795A5F"/>
    <w:rsid w:val="007A30D9"/>
    <w:rsid w:val="007B0A32"/>
    <w:rsid w:val="007B13D6"/>
    <w:rsid w:val="007B2352"/>
    <w:rsid w:val="007B2444"/>
    <w:rsid w:val="007C3538"/>
    <w:rsid w:val="007C532D"/>
    <w:rsid w:val="007C5907"/>
    <w:rsid w:val="007D00E5"/>
    <w:rsid w:val="007D2E65"/>
    <w:rsid w:val="007D42C9"/>
    <w:rsid w:val="007D4DF4"/>
    <w:rsid w:val="007D55C7"/>
    <w:rsid w:val="007D67FC"/>
    <w:rsid w:val="007E5AED"/>
    <w:rsid w:val="007F011D"/>
    <w:rsid w:val="007F0D96"/>
    <w:rsid w:val="007F572A"/>
    <w:rsid w:val="007F5821"/>
    <w:rsid w:val="00804415"/>
    <w:rsid w:val="00804FB1"/>
    <w:rsid w:val="0080782B"/>
    <w:rsid w:val="008115DC"/>
    <w:rsid w:val="008120B1"/>
    <w:rsid w:val="00813ACC"/>
    <w:rsid w:val="00814CD7"/>
    <w:rsid w:val="0082173E"/>
    <w:rsid w:val="00823E65"/>
    <w:rsid w:val="0082550E"/>
    <w:rsid w:val="00842104"/>
    <w:rsid w:val="00844640"/>
    <w:rsid w:val="00845058"/>
    <w:rsid w:val="00846AFE"/>
    <w:rsid w:val="00850C78"/>
    <w:rsid w:val="00850E1D"/>
    <w:rsid w:val="00852CA8"/>
    <w:rsid w:val="00852DBE"/>
    <w:rsid w:val="0085330D"/>
    <w:rsid w:val="00860A48"/>
    <w:rsid w:val="0086248B"/>
    <w:rsid w:val="00863DE7"/>
    <w:rsid w:val="00865AAD"/>
    <w:rsid w:val="008665B2"/>
    <w:rsid w:val="00867DFA"/>
    <w:rsid w:val="0087115D"/>
    <w:rsid w:val="00872EC2"/>
    <w:rsid w:val="008733BE"/>
    <w:rsid w:val="0087508F"/>
    <w:rsid w:val="008821A0"/>
    <w:rsid w:val="00884621"/>
    <w:rsid w:val="0088592C"/>
    <w:rsid w:val="0088699F"/>
    <w:rsid w:val="0089209D"/>
    <w:rsid w:val="00893CD5"/>
    <w:rsid w:val="00894732"/>
    <w:rsid w:val="00895203"/>
    <w:rsid w:val="00895218"/>
    <w:rsid w:val="008A2853"/>
    <w:rsid w:val="008B202D"/>
    <w:rsid w:val="008B49ED"/>
    <w:rsid w:val="008B6BD9"/>
    <w:rsid w:val="008C01DE"/>
    <w:rsid w:val="008C06F4"/>
    <w:rsid w:val="008D4BA7"/>
    <w:rsid w:val="008D6403"/>
    <w:rsid w:val="008E3F41"/>
    <w:rsid w:val="008E4EFA"/>
    <w:rsid w:val="008E5144"/>
    <w:rsid w:val="008F14BA"/>
    <w:rsid w:val="008F45F4"/>
    <w:rsid w:val="008F75C1"/>
    <w:rsid w:val="008F7CC4"/>
    <w:rsid w:val="00900D37"/>
    <w:rsid w:val="00903EE9"/>
    <w:rsid w:val="009066DE"/>
    <w:rsid w:val="00906746"/>
    <w:rsid w:val="00907E48"/>
    <w:rsid w:val="00910281"/>
    <w:rsid w:val="009134B0"/>
    <w:rsid w:val="009153D0"/>
    <w:rsid w:val="0092170E"/>
    <w:rsid w:val="009258D9"/>
    <w:rsid w:val="0092770E"/>
    <w:rsid w:val="00932F68"/>
    <w:rsid w:val="00933AFC"/>
    <w:rsid w:val="00933D59"/>
    <w:rsid w:val="009340AF"/>
    <w:rsid w:val="00946688"/>
    <w:rsid w:val="00952041"/>
    <w:rsid w:val="00954652"/>
    <w:rsid w:val="009546A2"/>
    <w:rsid w:val="0095578E"/>
    <w:rsid w:val="00960A23"/>
    <w:rsid w:val="0096232D"/>
    <w:rsid w:val="009628DB"/>
    <w:rsid w:val="00962A79"/>
    <w:rsid w:val="009677A2"/>
    <w:rsid w:val="009718B9"/>
    <w:rsid w:val="009776BE"/>
    <w:rsid w:val="00977FCC"/>
    <w:rsid w:val="009813FB"/>
    <w:rsid w:val="00982743"/>
    <w:rsid w:val="00983B31"/>
    <w:rsid w:val="009843EB"/>
    <w:rsid w:val="0098741B"/>
    <w:rsid w:val="009A1B31"/>
    <w:rsid w:val="009A1B97"/>
    <w:rsid w:val="009A1BDB"/>
    <w:rsid w:val="009A2F4F"/>
    <w:rsid w:val="009A339D"/>
    <w:rsid w:val="009A341C"/>
    <w:rsid w:val="009A5ACA"/>
    <w:rsid w:val="009A64C5"/>
    <w:rsid w:val="009A7886"/>
    <w:rsid w:val="009B0052"/>
    <w:rsid w:val="009C019B"/>
    <w:rsid w:val="009C046B"/>
    <w:rsid w:val="009C4013"/>
    <w:rsid w:val="009C4069"/>
    <w:rsid w:val="009C46CF"/>
    <w:rsid w:val="009C5FAF"/>
    <w:rsid w:val="009C6FDA"/>
    <w:rsid w:val="009D42A9"/>
    <w:rsid w:val="009D52F8"/>
    <w:rsid w:val="009E41B8"/>
    <w:rsid w:val="009E6DD4"/>
    <w:rsid w:val="009F024B"/>
    <w:rsid w:val="009F180F"/>
    <w:rsid w:val="009F2635"/>
    <w:rsid w:val="009F2F41"/>
    <w:rsid w:val="009F301D"/>
    <w:rsid w:val="00A021D6"/>
    <w:rsid w:val="00A028FE"/>
    <w:rsid w:val="00A055FE"/>
    <w:rsid w:val="00A07D4A"/>
    <w:rsid w:val="00A136ED"/>
    <w:rsid w:val="00A1771A"/>
    <w:rsid w:val="00A177D0"/>
    <w:rsid w:val="00A23679"/>
    <w:rsid w:val="00A24C0E"/>
    <w:rsid w:val="00A27D55"/>
    <w:rsid w:val="00A32CF2"/>
    <w:rsid w:val="00A348CB"/>
    <w:rsid w:val="00A354D8"/>
    <w:rsid w:val="00A370C3"/>
    <w:rsid w:val="00A379F3"/>
    <w:rsid w:val="00A401FA"/>
    <w:rsid w:val="00A40534"/>
    <w:rsid w:val="00A460B3"/>
    <w:rsid w:val="00A53227"/>
    <w:rsid w:val="00A547FE"/>
    <w:rsid w:val="00A65C08"/>
    <w:rsid w:val="00A742DA"/>
    <w:rsid w:val="00A77262"/>
    <w:rsid w:val="00A827E1"/>
    <w:rsid w:val="00A9084D"/>
    <w:rsid w:val="00A9454D"/>
    <w:rsid w:val="00A9750A"/>
    <w:rsid w:val="00AA2DF2"/>
    <w:rsid w:val="00AA4560"/>
    <w:rsid w:val="00AB48BC"/>
    <w:rsid w:val="00AB7317"/>
    <w:rsid w:val="00AC1892"/>
    <w:rsid w:val="00AC23D2"/>
    <w:rsid w:val="00AC23E2"/>
    <w:rsid w:val="00AC3792"/>
    <w:rsid w:val="00AC4948"/>
    <w:rsid w:val="00AD095D"/>
    <w:rsid w:val="00AD349F"/>
    <w:rsid w:val="00AD3B0E"/>
    <w:rsid w:val="00AD77F6"/>
    <w:rsid w:val="00AD7C85"/>
    <w:rsid w:val="00AE0498"/>
    <w:rsid w:val="00AE0642"/>
    <w:rsid w:val="00AE08C2"/>
    <w:rsid w:val="00AE37E6"/>
    <w:rsid w:val="00AF1B70"/>
    <w:rsid w:val="00B0205C"/>
    <w:rsid w:val="00B02A9B"/>
    <w:rsid w:val="00B04B43"/>
    <w:rsid w:val="00B04D8B"/>
    <w:rsid w:val="00B14B1B"/>
    <w:rsid w:val="00B14F9C"/>
    <w:rsid w:val="00B2062C"/>
    <w:rsid w:val="00B224BB"/>
    <w:rsid w:val="00B2284F"/>
    <w:rsid w:val="00B22A0B"/>
    <w:rsid w:val="00B22C8E"/>
    <w:rsid w:val="00B233E0"/>
    <w:rsid w:val="00B23A83"/>
    <w:rsid w:val="00B35B2E"/>
    <w:rsid w:val="00B37E4E"/>
    <w:rsid w:val="00B468F3"/>
    <w:rsid w:val="00B55FF2"/>
    <w:rsid w:val="00B564BB"/>
    <w:rsid w:val="00B60128"/>
    <w:rsid w:val="00B612D5"/>
    <w:rsid w:val="00B63674"/>
    <w:rsid w:val="00B64CD9"/>
    <w:rsid w:val="00B658B5"/>
    <w:rsid w:val="00B65953"/>
    <w:rsid w:val="00B65FB0"/>
    <w:rsid w:val="00B7123C"/>
    <w:rsid w:val="00B71555"/>
    <w:rsid w:val="00B73050"/>
    <w:rsid w:val="00B7312D"/>
    <w:rsid w:val="00B7427C"/>
    <w:rsid w:val="00B74DE9"/>
    <w:rsid w:val="00B8095F"/>
    <w:rsid w:val="00B80CC7"/>
    <w:rsid w:val="00B81923"/>
    <w:rsid w:val="00B83D87"/>
    <w:rsid w:val="00B8409A"/>
    <w:rsid w:val="00B84198"/>
    <w:rsid w:val="00B86BF3"/>
    <w:rsid w:val="00B91DF1"/>
    <w:rsid w:val="00B9340F"/>
    <w:rsid w:val="00BA14E1"/>
    <w:rsid w:val="00BA21D9"/>
    <w:rsid w:val="00BA39CF"/>
    <w:rsid w:val="00BA468D"/>
    <w:rsid w:val="00BB1AD0"/>
    <w:rsid w:val="00BB44B1"/>
    <w:rsid w:val="00BB5856"/>
    <w:rsid w:val="00BC06A4"/>
    <w:rsid w:val="00BC4679"/>
    <w:rsid w:val="00BC7076"/>
    <w:rsid w:val="00BD083C"/>
    <w:rsid w:val="00BD4A9A"/>
    <w:rsid w:val="00BD5A6D"/>
    <w:rsid w:val="00BD5D84"/>
    <w:rsid w:val="00BE62C9"/>
    <w:rsid w:val="00BE63BF"/>
    <w:rsid w:val="00BE6909"/>
    <w:rsid w:val="00BE78AC"/>
    <w:rsid w:val="00BF0CE1"/>
    <w:rsid w:val="00BF241F"/>
    <w:rsid w:val="00BF3DBF"/>
    <w:rsid w:val="00BF4A64"/>
    <w:rsid w:val="00BF5B9F"/>
    <w:rsid w:val="00C02D0E"/>
    <w:rsid w:val="00C03EF7"/>
    <w:rsid w:val="00C0642A"/>
    <w:rsid w:val="00C07801"/>
    <w:rsid w:val="00C10E60"/>
    <w:rsid w:val="00C11088"/>
    <w:rsid w:val="00C11599"/>
    <w:rsid w:val="00C11B4F"/>
    <w:rsid w:val="00C13726"/>
    <w:rsid w:val="00C207B6"/>
    <w:rsid w:val="00C20AFA"/>
    <w:rsid w:val="00C26A38"/>
    <w:rsid w:val="00C2713E"/>
    <w:rsid w:val="00C30311"/>
    <w:rsid w:val="00C31A46"/>
    <w:rsid w:val="00C362D6"/>
    <w:rsid w:val="00C40E19"/>
    <w:rsid w:val="00C4248C"/>
    <w:rsid w:val="00C42864"/>
    <w:rsid w:val="00C42FCC"/>
    <w:rsid w:val="00C435E4"/>
    <w:rsid w:val="00C442E1"/>
    <w:rsid w:val="00C454B7"/>
    <w:rsid w:val="00C479C5"/>
    <w:rsid w:val="00C5179E"/>
    <w:rsid w:val="00C51E45"/>
    <w:rsid w:val="00C52957"/>
    <w:rsid w:val="00C54A13"/>
    <w:rsid w:val="00C56A59"/>
    <w:rsid w:val="00C57246"/>
    <w:rsid w:val="00C648E7"/>
    <w:rsid w:val="00C649D7"/>
    <w:rsid w:val="00C65B57"/>
    <w:rsid w:val="00C673C9"/>
    <w:rsid w:val="00C67D02"/>
    <w:rsid w:val="00C7103E"/>
    <w:rsid w:val="00C724E3"/>
    <w:rsid w:val="00C75D18"/>
    <w:rsid w:val="00C764A1"/>
    <w:rsid w:val="00C765D0"/>
    <w:rsid w:val="00C84A1F"/>
    <w:rsid w:val="00C9425E"/>
    <w:rsid w:val="00C95425"/>
    <w:rsid w:val="00C97841"/>
    <w:rsid w:val="00CA088A"/>
    <w:rsid w:val="00CA0FAF"/>
    <w:rsid w:val="00CA144F"/>
    <w:rsid w:val="00CA230D"/>
    <w:rsid w:val="00CA796F"/>
    <w:rsid w:val="00CB1BEB"/>
    <w:rsid w:val="00CB218F"/>
    <w:rsid w:val="00CB334C"/>
    <w:rsid w:val="00CB3B07"/>
    <w:rsid w:val="00CB79F2"/>
    <w:rsid w:val="00CC3C61"/>
    <w:rsid w:val="00CC5FC5"/>
    <w:rsid w:val="00CC6AD0"/>
    <w:rsid w:val="00CC72F9"/>
    <w:rsid w:val="00CC7E92"/>
    <w:rsid w:val="00CD05D3"/>
    <w:rsid w:val="00CD3213"/>
    <w:rsid w:val="00CD4AF4"/>
    <w:rsid w:val="00CD78B3"/>
    <w:rsid w:val="00CE1D13"/>
    <w:rsid w:val="00CE5395"/>
    <w:rsid w:val="00CE72F1"/>
    <w:rsid w:val="00CF1F0F"/>
    <w:rsid w:val="00CF22FC"/>
    <w:rsid w:val="00CF261D"/>
    <w:rsid w:val="00CF2737"/>
    <w:rsid w:val="00CF3320"/>
    <w:rsid w:val="00CF60DF"/>
    <w:rsid w:val="00CF770B"/>
    <w:rsid w:val="00D01FC6"/>
    <w:rsid w:val="00D054D2"/>
    <w:rsid w:val="00D10032"/>
    <w:rsid w:val="00D10D7C"/>
    <w:rsid w:val="00D1305A"/>
    <w:rsid w:val="00D13A49"/>
    <w:rsid w:val="00D14899"/>
    <w:rsid w:val="00D201AA"/>
    <w:rsid w:val="00D212FF"/>
    <w:rsid w:val="00D232F8"/>
    <w:rsid w:val="00D2441B"/>
    <w:rsid w:val="00D24807"/>
    <w:rsid w:val="00D25B8C"/>
    <w:rsid w:val="00D30125"/>
    <w:rsid w:val="00D30187"/>
    <w:rsid w:val="00D3093A"/>
    <w:rsid w:val="00D50D22"/>
    <w:rsid w:val="00D51870"/>
    <w:rsid w:val="00D5375A"/>
    <w:rsid w:val="00D624E9"/>
    <w:rsid w:val="00D62B4A"/>
    <w:rsid w:val="00D728EE"/>
    <w:rsid w:val="00D72C3A"/>
    <w:rsid w:val="00D815B2"/>
    <w:rsid w:val="00D8238B"/>
    <w:rsid w:val="00D83A49"/>
    <w:rsid w:val="00D851B4"/>
    <w:rsid w:val="00D919E0"/>
    <w:rsid w:val="00D956CF"/>
    <w:rsid w:val="00D96FDA"/>
    <w:rsid w:val="00DA09B5"/>
    <w:rsid w:val="00DA381D"/>
    <w:rsid w:val="00DA4332"/>
    <w:rsid w:val="00DA4C2B"/>
    <w:rsid w:val="00DA5108"/>
    <w:rsid w:val="00DA60A3"/>
    <w:rsid w:val="00DA70D7"/>
    <w:rsid w:val="00DA71D5"/>
    <w:rsid w:val="00DA78BC"/>
    <w:rsid w:val="00DA7BF1"/>
    <w:rsid w:val="00DB3364"/>
    <w:rsid w:val="00DB5E40"/>
    <w:rsid w:val="00DB6EE4"/>
    <w:rsid w:val="00DB760F"/>
    <w:rsid w:val="00DC2777"/>
    <w:rsid w:val="00DC34B7"/>
    <w:rsid w:val="00DC6DF6"/>
    <w:rsid w:val="00DC72F1"/>
    <w:rsid w:val="00DD1163"/>
    <w:rsid w:val="00DD45D9"/>
    <w:rsid w:val="00DD4ACC"/>
    <w:rsid w:val="00DD5E55"/>
    <w:rsid w:val="00DD6314"/>
    <w:rsid w:val="00DD65B1"/>
    <w:rsid w:val="00DE2051"/>
    <w:rsid w:val="00DF0150"/>
    <w:rsid w:val="00DF16C2"/>
    <w:rsid w:val="00DF1FDC"/>
    <w:rsid w:val="00DF34CD"/>
    <w:rsid w:val="00DF663B"/>
    <w:rsid w:val="00DF7ED7"/>
    <w:rsid w:val="00E06948"/>
    <w:rsid w:val="00E076E4"/>
    <w:rsid w:val="00E14BF0"/>
    <w:rsid w:val="00E156CD"/>
    <w:rsid w:val="00E161FF"/>
    <w:rsid w:val="00E17097"/>
    <w:rsid w:val="00E20152"/>
    <w:rsid w:val="00E20794"/>
    <w:rsid w:val="00E2538C"/>
    <w:rsid w:val="00E2554C"/>
    <w:rsid w:val="00E262AC"/>
    <w:rsid w:val="00E34DCA"/>
    <w:rsid w:val="00E408EA"/>
    <w:rsid w:val="00E410D9"/>
    <w:rsid w:val="00E42A66"/>
    <w:rsid w:val="00E44963"/>
    <w:rsid w:val="00E44A64"/>
    <w:rsid w:val="00E455C3"/>
    <w:rsid w:val="00E4794C"/>
    <w:rsid w:val="00E51344"/>
    <w:rsid w:val="00E55AF9"/>
    <w:rsid w:val="00E60D92"/>
    <w:rsid w:val="00E641BA"/>
    <w:rsid w:val="00E6541A"/>
    <w:rsid w:val="00E6668F"/>
    <w:rsid w:val="00E679FE"/>
    <w:rsid w:val="00E71CE1"/>
    <w:rsid w:val="00E71F54"/>
    <w:rsid w:val="00E75B23"/>
    <w:rsid w:val="00E85014"/>
    <w:rsid w:val="00E90726"/>
    <w:rsid w:val="00E94792"/>
    <w:rsid w:val="00E94C58"/>
    <w:rsid w:val="00E97C30"/>
    <w:rsid w:val="00E97E1B"/>
    <w:rsid w:val="00EA1387"/>
    <w:rsid w:val="00EA60DF"/>
    <w:rsid w:val="00EA6368"/>
    <w:rsid w:val="00EA7819"/>
    <w:rsid w:val="00EB0AA9"/>
    <w:rsid w:val="00EB21FE"/>
    <w:rsid w:val="00EB24E5"/>
    <w:rsid w:val="00EB37B5"/>
    <w:rsid w:val="00EB790E"/>
    <w:rsid w:val="00EC3F0C"/>
    <w:rsid w:val="00EC79DE"/>
    <w:rsid w:val="00ED073B"/>
    <w:rsid w:val="00ED0DB4"/>
    <w:rsid w:val="00ED1002"/>
    <w:rsid w:val="00ED18C3"/>
    <w:rsid w:val="00ED3F7A"/>
    <w:rsid w:val="00ED5E53"/>
    <w:rsid w:val="00EE1021"/>
    <w:rsid w:val="00EE3F33"/>
    <w:rsid w:val="00EE3F63"/>
    <w:rsid w:val="00EE68D3"/>
    <w:rsid w:val="00EE69FC"/>
    <w:rsid w:val="00EF0430"/>
    <w:rsid w:val="00EF1796"/>
    <w:rsid w:val="00EF3A82"/>
    <w:rsid w:val="00EF62C7"/>
    <w:rsid w:val="00EF6473"/>
    <w:rsid w:val="00EF7054"/>
    <w:rsid w:val="00F01B46"/>
    <w:rsid w:val="00F04DBD"/>
    <w:rsid w:val="00F07A85"/>
    <w:rsid w:val="00F10D2A"/>
    <w:rsid w:val="00F11142"/>
    <w:rsid w:val="00F1216A"/>
    <w:rsid w:val="00F1437F"/>
    <w:rsid w:val="00F14EBB"/>
    <w:rsid w:val="00F21BCA"/>
    <w:rsid w:val="00F261A4"/>
    <w:rsid w:val="00F273B2"/>
    <w:rsid w:val="00F301B7"/>
    <w:rsid w:val="00F32F7D"/>
    <w:rsid w:val="00F3312E"/>
    <w:rsid w:val="00F41385"/>
    <w:rsid w:val="00F46BA3"/>
    <w:rsid w:val="00F4772B"/>
    <w:rsid w:val="00F500D8"/>
    <w:rsid w:val="00F51C23"/>
    <w:rsid w:val="00F529D6"/>
    <w:rsid w:val="00F54805"/>
    <w:rsid w:val="00F566AC"/>
    <w:rsid w:val="00F66A2F"/>
    <w:rsid w:val="00F67CD6"/>
    <w:rsid w:val="00F75065"/>
    <w:rsid w:val="00F76BEE"/>
    <w:rsid w:val="00F83E5C"/>
    <w:rsid w:val="00F85DB9"/>
    <w:rsid w:val="00F8658F"/>
    <w:rsid w:val="00F90D1D"/>
    <w:rsid w:val="00F911BB"/>
    <w:rsid w:val="00F93548"/>
    <w:rsid w:val="00FB7918"/>
    <w:rsid w:val="00FC43D9"/>
    <w:rsid w:val="00FC729E"/>
    <w:rsid w:val="00FC736E"/>
    <w:rsid w:val="00FD5E4B"/>
    <w:rsid w:val="00FF3102"/>
    <w:rsid w:val="00FF412F"/>
    <w:rsid w:val="00FF4649"/>
    <w:rsid w:val="00FF55D1"/>
    <w:rsid w:val="00FF6322"/>
    <w:rsid w:val="00FF7941"/>
    <w:rsid w:val="1205266C"/>
    <w:rsid w:val="3A6F0D0D"/>
    <w:rsid w:val="3C771063"/>
    <w:rsid w:val="468BFB41"/>
    <w:rsid w:val="48D9B936"/>
    <w:rsid w:val="7729B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0B392"/>
  <w15:docId w15:val="{AB42AF12-9F34-4F59-BCA6-1F0B99858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Times New Roman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</w:style>
  <w:style w:type="paragraph" w:styleId="Ttulo1">
    <w:name w:val="heading 1"/>
    <w:basedOn w:val="Normal"/>
    <w:next w:val="Normal"/>
    <w:link w:val="Ttulo1Car"/>
    <w:uiPriority w:val="9"/>
    <w:qFormat/>
    <w:rsid w:val="00230E4B"/>
    <w:pPr>
      <w:keepNext/>
      <w:keepLines/>
      <w:suppressAutoHyphens w:val="0"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3D03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E41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PiedepginaCar">
    <w:name w:val="Pie de página Car"/>
    <w:basedOn w:val="Fuentedeprrafopredeter"/>
    <w:uiPriority w:val="99"/>
    <w:rsid w:val="00DC727B"/>
    <w:rPr>
      <w:rFonts w:ascii="Trebuchet MS" w:eastAsia="Times New Roman" w:hAnsi="Trebuchet MS" w:cs="Times New Roman"/>
      <w:sz w:val="24"/>
      <w:szCs w:val="24"/>
      <w:lang w:eastAsia="es-ES"/>
    </w:rPr>
  </w:style>
  <w:style w:type="character" w:styleId="Nmerodepgina">
    <w:name w:val="page number"/>
    <w:basedOn w:val="Fuentedeprrafopredeter"/>
    <w:rsid w:val="00DC727B"/>
  </w:style>
  <w:style w:type="character" w:customStyle="1" w:styleId="EncabezadoCar">
    <w:name w:val="Encabezado Car"/>
    <w:basedOn w:val="Fuentedeprrafopredeter"/>
    <w:rsid w:val="00DC727B"/>
    <w:rPr>
      <w:rFonts w:ascii="Trebuchet MS" w:eastAsia="Times New Roman" w:hAnsi="Trebuchet MS" w:cs="Times New Roman"/>
      <w:sz w:val="24"/>
      <w:szCs w:val="24"/>
      <w:lang w:eastAsia="es-ES"/>
    </w:rPr>
  </w:style>
  <w:style w:type="character" w:customStyle="1" w:styleId="TextodegloboCar">
    <w:name w:val="Texto de globo Car"/>
    <w:basedOn w:val="Fuentedeprrafopredeter"/>
    <w:rsid w:val="00DC727B"/>
    <w:rPr>
      <w:rFonts w:ascii="Tahoma" w:eastAsia="Times New Roman" w:hAnsi="Tahoma" w:cs="Tahoma"/>
      <w:sz w:val="16"/>
      <w:szCs w:val="16"/>
      <w:lang w:eastAsia="es-ES"/>
    </w:rPr>
  </w:style>
  <w:style w:type="character" w:styleId="Textodelmarcadordeposicin">
    <w:name w:val="Placeholder Text"/>
    <w:basedOn w:val="Fuentedeprrafopredeter"/>
    <w:rsid w:val="00DC727B"/>
    <w:rPr>
      <w:color w:val="808080"/>
    </w:rPr>
  </w:style>
  <w:style w:type="character" w:customStyle="1" w:styleId="EnlacedeInternet">
    <w:name w:val="Enlace de Internet"/>
    <w:basedOn w:val="Fuentedeprrafopredeter"/>
    <w:rsid w:val="00DC727B"/>
    <w:rPr>
      <w:color w:val="0000FF"/>
      <w:u w:val="single"/>
      <w:lang w:val="es-ES" w:eastAsia="es-ES" w:bidi="es-ES"/>
    </w:rPr>
  </w:style>
  <w:style w:type="character" w:customStyle="1" w:styleId="ListLabel1">
    <w:name w:val="ListLabel 1"/>
    <w:rsid w:val="00DC727B"/>
    <w:rPr>
      <w:rFonts w:eastAsia="Times New Roman" w:cs="Times New Roman"/>
    </w:rPr>
  </w:style>
  <w:style w:type="character" w:customStyle="1" w:styleId="ListLabel2">
    <w:name w:val="ListLabel 2"/>
    <w:rsid w:val="00DC727B"/>
    <w:rPr>
      <w:rFonts w:cs="Courier New"/>
    </w:rPr>
  </w:style>
  <w:style w:type="character" w:customStyle="1" w:styleId="ListLabel3">
    <w:name w:val="ListLabel 3"/>
    <w:rsid w:val="00DC727B"/>
    <w:rPr>
      <w:b/>
    </w:rPr>
  </w:style>
  <w:style w:type="character" w:customStyle="1" w:styleId="ListLabel4">
    <w:name w:val="ListLabel 4"/>
    <w:rsid w:val="00DC727B"/>
    <w:rPr>
      <w:i/>
      <w:sz w:val="20"/>
    </w:rPr>
  </w:style>
  <w:style w:type="character" w:customStyle="1" w:styleId="ListLabel5">
    <w:name w:val="ListLabel 5"/>
    <w:rsid w:val="00DC727B"/>
    <w:rPr>
      <w:rFonts w:eastAsia="Times New Roman" w:cs="Arial"/>
    </w:rPr>
  </w:style>
  <w:style w:type="character" w:customStyle="1" w:styleId="EncabezadoCar1">
    <w:name w:val="Encabezado Car1"/>
    <w:basedOn w:val="Fuentedeprrafopredeter"/>
    <w:link w:val="Encabezado"/>
    <w:uiPriority w:val="99"/>
    <w:rsid w:val="00BB17A8"/>
  </w:style>
  <w:style w:type="character" w:customStyle="1" w:styleId="PiedepginaCar1">
    <w:name w:val="Pie de página Car1"/>
    <w:basedOn w:val="Fuentedeprrafopredeter"/>
    <w:link w:val="Piedepgina"/>
    <w:uiPriority w:val="99"/>
    <w:rsid w:val="00BB17A8"/>
  </w:style>
  <w:style w:type="character" w:customStyle="1" w:styleId="ListLabel6">
    <w:name w:val="ListLabel 6"/>
    <w:rPr>
      <w:b/>
    </w:rPr>
  </w:style>
  <w:style w:type="paragraph" w:styleId="Encabezado">
    <w:name w:val="header"/>
    <w:basedOn w:val="Normal"/>
    <w:next w:val="Cuerpodetexto"/>
    <w:link w:val="EncabezadoCar1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Cuerpodetexto">
    <w:name w:val="Cuerpo de texto"/>
    <w:basedOn w:val="Predeterminado"/>
    <w:rsid w:val="00DC727B"/>
    <w:pPr>
      <w:spacing w:after="120" w:line="288" w:lineRule="auto"/>
    </w:pPr>
  </w:style>
  <w:style w:type="paragraph" w:styleId="Lista">
    <w:name w:val="List"/>
    <w:basedOn w:val="Cuerpodetexto"/>
    <w:rPr>
      <w:rFonts w:cs="FreeSans"/>
    </w:rPr>
  </w:style>
  <w:style w:type="paragraph" w:customStyle="1" w:styleId="Pie">
    <w:name w:val="Pi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Predeterminado"/>
    <w:rsid w:val="00DC727B"/>
    <w:pPr>
      <w:suppressLineNumbers/>
    </w:pPr>
    <w:rPr>
      <w:rFonts w:cs="Lohit Hindi"/>
    </w:rPr>
  </w:style>
  <w:style w:type="paragraph" w:customStyle="1" w:styleId="Predeterminado">
    <w:name w:val="Predeterminado"/>
    <w:rsid w:val="00DC727B"/>
    <w:pPr>
      <w:tabs>
        <w:tab w:val="left" w:pos="708"/>
      </w:tabs>
      <w:suppressAutoHyphens/>
      <w:spacing w:line="100" w:lineRule="atLeast"/>
    </w:pPr>
    <w:rPr>
      <w:rFonts w:ascii="Trebuchet MS" w:eastAsia="Times New Roman" w:hAnsi="Trebuchet MS"/>
      <w:sz w:val="24"/>
      <w:szCs w:val="24"/>
      <w:lang w:val="es-ES" w:eastAsia="es-ES"/>
    </w:rPr>
  </w:style>
  <w:style w:type="paragraph" w:customStyle="1" w:styleId="Encabezado1">
    <w:name w:val="Encabezado1"/>
    <w:basedOn w:val="Predeterminado"/>
    <w:rsid w:val="00DC727B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customStyle="1" w:styleId="Lista1">
    <w:name w:val="Lista1"/>
    <w:basedOn w:val="Cuerpodetexto"/>
    <w:rsid w:val="00DC727B"/>
    <w:rPr>
      <w:rFonts w:cs="Lohit Hindi"/>
    </w:rPr>
  </w:style>
  <w:style w:type="paragraph" w:customStyle="1" w:styleId="Etiqueta">
    <w:name w:val="Etiqueta"/>
    <w:basedOn w:val="Predeterminado"/>
    <w:rsid w:val="00DC727B"/>
    <w:pPr>
      <w:suppressLineNumbers/>
      <w:spacing w:before="120" w:after="120"/>
    </w:pPr>
    <w:rPr>
      <w:rFonts w:cs="Lohit Hindi"/>
      <w:i/>
      <w:iCs/>
    </w:rPr>
  </w:style>
  <w:style w:type="paragraph" w:customStyle="1" w:styleId="Piedepgina1">
    <w:name w:val="Pie de página1"/>
    <w:basedOn w:val="Predeterminado"/>
    <w:rsid w:val="00DC727B"/>
    <w:pPr>
      <w:suppressLineNumbers/>
      <w:tabs>
        <w:tab w:val="center" w:pos="4252"/>
        <w:tab w:val="right" w:pos="8504"/>
      </w:tabs>
    </w:pPr>
  </w:style>
  <w:style w:type="paragraph" w:customStyle="1" w:styleId="Encabezamiento">
    <w:name w:val="Encabezamiento"/>
    <w:basedOn w:val="Normal"/>
    <w:uiPriority w:val="99"/>
    <w:unhideWhenUsed/>
    <w:rsid w:val="00BB17A8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Textodeglobo">
    <w:name w:val="Balloon Text"/>
    <w:basedOn w:val="Predeterminado"/>
    <w:rsid w:val="00DC727B"/>
    <w:rPr>
      <w:rFonts w:ascii="Tahoma" w:hAnsi="Tahoma" w:cs="Tahoma"/>
      <w:sz w:val="16"/>
      <w:szCs w:val="16"/>
    </w:rPr>
  </w:style>
  <w:style w:type="paragraph" w:styleId="Prrafodelista">
    <w:name w:val="List Paragraph"/>
    <w:basedOn w:val="Predeterminado"/>
    <w:rsid w:val="00DC727B"/>
    <w:pPr>
      <w:ind w:left="720"/>
    </w:pPr>
    <w:rPr>
      <w:rFonts w:ascii="Times New Roman" w:hAnsi="Times New Roman"/>
    </w:rPr>
  </w:style>
  <w:style w:type="paragraph" w:styleId="Piedepgina">
    <w:name w:val="footer"/>
    <w:basedOn w:val="Normal"/>
    <w:link w:val="PiedepginaCar1"/>
    <w:uiPriority w:val="99"/>
    <w:unhideWhenUsed/>
    <w:rsid w:val="00BB17A8"/>
    <w:pPr>
      <w:tabs>
        <w:tab w:val="center" w:pos="4680"/>
        <w:tab w:val="right" w:pos="9360"/>
      </w:tabs>
      <w:spacing w:after="0" w:line="240" w:lineRule="auto"/>
    </w:pPr>
  </w:style>
  <w:style w:type="paragraph" w:styleId="Sinespaciado">
    <w:name w:val="No Spacing"/>
    <w:uiPriority w:val="1"/>
    <w:qFormat/>
    <w:rsid w:val="00AF31B9"/>
    <w:pPr>
      <w:suppressAutoHyphens/>
      <w:spacing w:line="240" w:lineRule="auto"/>
    </w:pPr>
    <w:rPr>
      <w:rFonts w:cs="Calibri"/>
      <w:lang w:val="es-EC"/>
    </w:rPr>
  </w:style>
  <w:style w:type="paragraph" w:styleId="NormalWeb">
    <w:name w:val="Normal (Web)"/>
    <w:basedOn w:val="Normal"/>
    <w:uiPriority w:val="99"/>
    <w:semiHidden/>
    <w:unhideWhenUsed/>
    <w:rsid w:val="00290391"/>
    <w:rPr>
      <w:rFonts w:ascii="Times New Roman" w:hAnsi="Times New Roman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A9454D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9454D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0615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quinadeescribirHTML">
    <w:name w:val="HTML Typewriter"/>
    <w:basedOn w:val="Fuentedeprrafopredeter"/>
    <w:uiPriority w:val="99"/>
    <w:semiHidden/>
    <w:unhideWhenUsed/>
    <w:rsid w:val="0006156C"/>
    <w:rPr>
      <w:rFonts w:ascii="Courier New" w:eastAsia="Times New Roman" w:hAnsi="Courier New" w:cs="Courier New"/>
      <w:sz w:val="20"/>
      <w:szCs w:val="20"/>
    </w:rPr>
  </w:style>
  <w:style w:type="character" w:customStyle="1" w:styleId="Ttulo1Car">
    <w:name w:val="Título 1 Car"/>
    <w:basedOn w:val="Fuentedeprrafopredeter"/>
    <w:link w:val="Ttulo1"/>
    <w:uiPriority w:val="9"/>
    <w:rsid w:val="00230E4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fa">
    <w:name w:val="Bibliography"/>
    <w:basedOn w:val="Normal"/>
    <w:next w:val="Normal"/>
    <w:uiPriority w:val="37"/>
    <w:unhideWhenUsed/>
    <w:rsid w:val="00230E4B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3D03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E41B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normaltextrun">
    <w:name w:val="normaltextrun"/>
    <w:basedOn w:val="Fuentedeprrafopredeter"/>
    <w:rsid w:val="00687E44"/>
  </w:style>
  <w:style w:type="character" w:customStyle="1" w:styleId="eop">
    <w:name w:val="eop"/>
    <w:basedOn w:val="Fuentedeprrafopredeter"/>
    <w:rsid w:val="00ED5E53"/>
  </w:style>
  <w:style w:type="character" w:customStyle="1" w:styleId="spellingerror">
    <w:name w:val="spellingerror"/>
    <w:basedOn w:val="Fuentedeprrafopredeter"/>
    <w:rsid w:val="00ED5E53"/>
  </w:style>
  <w:style w:type="character" w:customStyle="1" w:styleId="pl-v">
    <w:name w:val="pl-v"/>
    <w:basedOn w:val="Fuentedeprrafopredeter"/>
    <w:rsid w:val="00172AF2"/>
  </w:style>
  <w:style w:type="character" w:customStyle="1" w:styleId="pl-token">
    <w:name w:val="pl-token"/>
    <w:basedOn w:val="Fuentedeprrafopredeter"/>
    <w:rsid w:val="00172AF2"/>
  </w:style>
  <w:style w:type="character" w:customStyle="1" w:styleId="pl-s1">
    <w:name w:val="pl-s1"/>
    <w:basedOn w:val="Fuentedeprrafopredeter"/>
    <w:rsid w:val="00172AF2"/>
  </w:style>
  <w:style w:type="character" w:customStyle="1" w:styleId="pl-c1">
    <w:name w:val="pl-c1"/>
    <w:basedOn w:val="Fuentedeprrafopredeter"/>
    <w:rsid w:val="00172AF2"/>
  </w:style>
  <w:style w:type="character" w:customStyle="1" w:styleId="pl-en">
    <w:name w:val="pl-en"/>
    <w:basedOn w:val="Fuentedeprrafopredeter"/>
    <w:rsid w:val="00172AF2"/>
  </w:style>
  <w:style w:type="character" w:customStyle="1" w:styleId="pl-s">
    <w:name w:val="pl-s"/>
    <w:basedOn w:val="Fuentedeprrafopredeter"/>
    <w:rsid w:val="00172AF2"/>
  </w:style>
  <w:style w:type="character" w:customStyle="1" w:styleId="sc51">
    <w:name w:val="sc51"/>
    <w:basedOn w:val="Fuentedeprrafopredeter"/>
    <w:rsid w:val="00BE63BF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Fuentedeprrafopredeter"/>
    <w:rsid w:val="00BE63BF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Fuentedeprrafopredeter"/>
    <w:rsid w:val="00BE63BF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Fuentedeprrafopredeter"/>
    <w:rsid w:val="00BE63BF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61">
    <w:name w:val="sc161"/>
    <w:basedOn w:val="Fuentedeprrafopredeter"/>
    <w:rsid w:val="00BE63BF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Fuentedeprrafopredeter"/>
    <w:rsid w:val="00BE63BF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41">
    <w:name w:val="sc41"/>
    <w:basedOn w:val="Fuentedeprrafopredeter"/>
    <w:rsid w:val="00BE63BF"/>
    <w:rPr>
      <w:rFonts w:ascii="Courier New" w:hAnsi="Courier New" w:cs="Courier New" w:hint="default"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01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55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9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6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56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4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5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7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0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3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7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8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9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5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1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85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6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9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8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83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34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8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0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7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33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7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94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2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9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3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4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2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7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3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8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3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9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77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5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3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9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5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0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0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0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9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2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rebase.goog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Tu</b:Tag>
    <b:SourceType>InternetSite</b:SourceType>
    <b:Guid>{02AEEB23-BB47-4498-ABBE-0891F3B23743}</b:Guid>
    <b:Title>AChecker</b:Title>
    <b:Author>
      <b:Author>
        <b:Corporate>ATutor</b:Corporate>
      </b:Author>
    </b:Author>
    <b:URL>http://www.atutor.ca/achecker/</b:URL>
    <b:RefOrder>1</b:RefOrder>
  </b:Source>
  <b:Source>
    <b:Tag>ACh</b:Tag>
    <b:SourceType>InternetSite</b:SourceType>
    <b:Guid>{89DAB78F-7EEC-4B13-9174-B38B5D73AF69}</b:Guid>
    <b:Author>
      <b:Author>
        <b:Corporate>AChecker</b:Corporate>
      </b:Author>
    </b:Author>
    <b:Title>Web Accessibility Checker</b:Title>
    <b:URL>https://achecker.ca/documentation/index.php?p=checker/index.php</b:URL>
    <b:RefOrder>2</b:RefOrder>
  </b:Source>
</b:Sources>
</file>

<file path=customXml/itemProps1.xml><?xml version="1.0" encoding="utf-8"?>
<ds:datastoreItem xmlns:ds="http://schemas.openxmlformats.org/officeDocument/2006/customXml" ds:itemID="{F94A6838-16CE-4376-841B-7CA607A69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9</CharactersWithSpaces>
  <SharedDoc>false</SharedDoc>
  <HLinks>
    <vt:vector size="18" baseType="variant">
      <vt:variant>
        <vt:i4>4980750</vt:i4>
      </vt:variant>
      <vt:variant>
        <vt:i4>6</vt:i4>
      </vt:variant>
      <vt:variant>
        <vt:i4>0</vt:i4>
      </vt:variant>
      <vt:variant>
        <vt:i4>5</vt:i4>
      </vt:variant>
      <vt:variant>
        <vt:lpwstr>https://www.selenium.dev/documentation/webdriver/getting_started/install_drivers/</vt:lpwstr>
      </vt:variant>
      <vt:variant>
        <vt:lpwstr/>
      </vt:variant>
      <vt:variant>
        <vt:i4>3342378</vt:i4>
      </vt:variant>
      <vt:variant>
        <vt:i4>3</vt:i4>
      </vt:variant>
      <vt:variant>
        <vt:i4>0</vt:i4>
      </vt:variant>
      <vt:variant>
        <vt:i4>5</vt:i4>
      </vt:variant>
      <vt:variant>
        <vt:lpwstr>https://www.selenium.dev/downloads/</vt:lpwstr>
      </vt:variant>
      <vt:variant>
        <vt:lpwstr/>
      </vt:variant>
      <vt:variant>
        <vt:i4>3932200</vt:i4>
      </vt:variant>
      <vt:variant>
        <vt:i4>0</vt:i4>
      </vt:variant>
      <vt:variant>
        <vt:i4>0</vt:i4>
      </vt:variant>
      <vt:variant>
        <vt:i4>5</vt:i4>
      </vt:variant>
      <vt:variant>
        <vt:lpwstr>https://www.selenium.dev/selenium-i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c. Andrés Larco</dc:creator>
  <cp:keywords/>
  <dc:description/>
  <cp:lastModifiedBy>ANDREA FERNANDA GARCES PROANO</cp:lastModifiedBy>
  <cp:revision>10</cp:revision>
  <cp:lastPrinted>2022-11-08T23:56:00Z</cp:lastPrinted>
  <dcterms:created xsi:type="dcterms:W3CDTF">2023-02-07T15:34:00Z</dcterms:created>
  <dcterms:modified xsi:type="dcterms:W3CDTF">2023-02-14T01:49:00Z</dcterms:modified>
  <dc:language>es-EC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6"&gt;&lt;session id="OGyACj8c"/&gt;&lt;style id="http://www.zotero.org/styles/ieee" locale="es-ES" hasBibliography="1" bibliographyStyleHasBeenSet="1"/&gt;&lt;prefs&gt;&lt;pref name="fieldType" value="Field"/&gt;&lt;/prefs&gt;&lt;/data&gt;</vt:lpwstr>
  </property>
</Properties>
</file>